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BD4C895" w14:textId="77777777" w:rsidR="005A47CE" w:rsidRDefault="005A47CE" w:rsidP="005A47CE">
      <w:pPr>
        <w:pStyle w:val="10"/>
        <w:rPr>
          <w:rFonts w:ascii="Arial" w:hAnsi="Arial" w:cs="Arial"/>
          <w:b/>
          <w:sz w:val="32"/>
          <w:szCs w:val="32"/>
        </w:rPr>
      </w:pPr>
      <w:bookmarkStart w:id="0" w:name="_Toc55157021"/>
      <w:r>
        <w:rPr>
          <w:rFonts w:ascii="Arial" w:hAnsi="Arial" w:cs="Arial"/>
          <w:b/>
          <w:sz w:val="32"/>
          <w:szCs w:val="32"/>
        </w:rPr>
        <w:t>Annex 8.</w:t>
      </w:r>
      <w:r>
        <w:rPr>
          <w:rFonts w:ascii="Arial" w:hAnsi="Arial" w:cs="Arial"/>
          <w:b/>
          <w:sz w:val="32"/>
          <w:szCs w:val="32"/>
        </w:rPr>
        <w:tab/>
        <w:t>Templates for Annual Work Plan and Annual Budget</w:t>
      </w:r>
      <w:bookmarkEnd w:id="0"/>
    </w:p>
    <w:p w14:paraId="5D1FDDC2" w14:textId="77777777" w:rsidR="005A47CE" w:rsidRDefault="005A47CE" w:rsidP="005A47CE">
      <w:pPr>
        <w:numPr>
          <w:ilvl w:val="0"/>
          <w:numId w:val="16"/>
        </w:numPr>
        <w:spacing w:after="160" w:line="259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>Annual Work Plan (20xx)</w:t>
      </w:r>
    </w:p>
    <w:p w14:paraId="2A8B4F64" w14:textId="77777777" w:rsidR="005A47CE" w:rsidRDefault="005A47CE" w:rsidP="005A47CE">
      <w:pPr>
        <w:spacing w:after="160" w:line="259" w:lineRule="auto"/>
        <w:rPr>
          <w:rFonts w:ascii="Arial" w:hAnsi="Arial"/>
          <w:sz w:val="22"/>
        </w:rPr>
      </w:pPr>
      <w:r>
        <w:rPr>
          <w:rFonts w:ascii="Arial" w:hAnsi="Arial" w:hint="eastAsia"/>
          <w:i/>
          <w:sz w:val="22"/>
        </w:rPr>
        <w:t>(</w:t>
      </w:r>
      <w:r>
        <w:rPr>
          <w:rFonts w:ascii="Arial" w:hAnsi="Arial"/>
          <w:i/>
          <w:sz w:val="22"/>
        </w:rPr>
        <w:t>T</w:t>
      </w:r>
      <w:r>
        <w:rPr>
          <w:rFonts w:ascii="Arial" w:hAnsi="Arial" w:hint="eastAsia"/>
          <w:i/>
          <w:sz w:val="22"/>
        </w:rPr>
        <w:t>o include objectives and expected outputs</w:t>
      </w:r>
      <w:r>
        <w:rPr>
          <w:rFonts w:ascii="Arial" w:hAnsi="Arial"/>
          <w:i/>
          <w:sz w:val="22"/>
        </w:rPr>
        <w:t xml:space="preserve"> from the Project Document</w:t>
      </w:r>
      <w:r>
        <w:rPr>
          <w:rFonts w:ascii="Arial" w:hAnsi="Arial" w:hint="eastAsia"/>
          <w:i/>
          <w:sz w:val="22"/>
        </w:rPr>
        <w:t xml:space="preserve">, and </w:t>
      </w:r>
      <w:r>
        <w:rPr>
          <w:rFonts w:ascii="Arial" w:hAnsi="Arial"/>
          <w:i/>
          <w:sz w:val="22"/>
        </w:rPr>
        <w:t>performance indicator</w:t>
      </w:r>
      <w:r>
        <w:rPr>
          <w:rFonts w:ascii="Arial" w:hAnsi="Arial" w:hint="eastAsia"/>
          <w:i/>
          <w:sz w:val="22"/>
        </w:rPr>
        <w:t xml:space="preserve"> </w:t>
      </w:r>
      <w:r>
        <w:rPr>
          <w:rFonts w:ascii="Arial" w:hAnsi="Arial"/>
          <w:i/>
          <w:sz w:val="22"/>
        </w:rPr>
        <w:t>for</w:t>
      </w:r>
      <w:r>
        <w:rPr>
          <w:rFonts w:ascii="Arial" w:hAnsi="Arial" w:hint="eastAsia"/>
          <w:i/>
          <w:sz w:val="22"/>
        </w:rPr>
        <w:t xml:space="preserve"> the </w:t>
      </w:r>
      <w:r>
        <w:rPr>
          <w:rFonts w:ascii="Arial" w:hAnsi="Arial"/>
          <w:i/>
          <w:sz w:val="22"/>
        </w:rPr>
        <w:t>output</w:t>
      </w:r>
      <w:r>
        <w:rPr>
          <w:rFonts w:ascii="Arial" w:hAnsi="Arial" w:hint="eastAsia"/>
          <w:i/>
          <w:sz w:val="22"/>
        </w:rPr>
        <w:t>)</w:t>
      </w:r>
    </w:p>
    <w:tbl>
      <w:tblPr>
        <w:tblW w:w="13949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28"/>
        <w:gridCol w:w="1827"/>
        <w:gridCol w:w="1854"/>
        <w:gridCol w:w="344"/>
        <w:gridCol w:w="344"/>
        <w:gridCol w:w="344"/>
        <w:gridCol w:w="345"/>
        <w:gridCol w:w="345"/>
        <w:gridCol w:w="345"/>
        <w:gridCol w:w="345"/>
        <w:gridCol w:w="345"/>
        <w:gridCol w:w="345"/>
        <w:gridCol w:w="439"/>
        <w:gridCol w:w="424"/>
        <w:gridCol w:w="439"/>
        <w:gridCol w:w="2136"/>
      </w:tblGrid>
      <w:tr w:rsidR="005A47CE" w:rsidRPr="00515BED" w14:paraId="7E0742E7" w14:textId="77777777" w:rsidTr="003C08E8">
        <w:trPr>
          <w:trHeight w:val="383"/>
        </w:trPr>
        <w:tc>
          <w:tcPr>
            <w:tcW w:w="3728" w:type="dxa"/>
            <w:vMerge w:val="restart"/>
            <w:shd w:val="clear" w:color="auto" w:fill="auto"/>
            <w:vAlign w:val="center"/>
          </w:tcPr>
          <w:p w14:paraId="3D718918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Expected Output and Activity of the Year</w:t>
            </w:r>
          </w:p>
        </w:tc>
        <w:tc>
          <w:tcPr>
            <w:tcW w:w="1827" w:type="dxa"/>
            <w:vMerge w:val="restart"/>
            <w:shd w:val="clear" w:color="auto" w:fill="auto"/>
            <w:vAlign w:val="center"/>
          </w:tcPr>
          <w:p w14:paraId="47A5286C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Performance Indicator</w:t>
            </w:r>
          </w:p>
        </w:tc>
        <w:tc>
          <w:tcPr>
            <w:tcW w:w="1854" w:type="dxa"/>
            <w:vMerge w:val="restart"/>
            <w:shd w:val="clear" w:color="auto" w:fill="auto"/>
            <w:vAlign w:val="center"/>
          </w:tcPr>
          <w:p w14:paraId="260C94BF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 xml:space="preserve">Responsible </w:t>
            </w:r>
            <w:r w:rsidRPr="00515BED">
              <w:rPr>
                <w:rFonts w:ascii="Arial" w:eastAsia="Arial" w:hAnsi="Arial"/>
                <w:b/>
              </w:rPr>
              <w:br/>
              <w:t>Person/ Body</w:t>
            </w:r>
          </w:p>
        </w:tc>
        <w:tc>
          <w:tcPr>
            <w:tcW w:w="4404" w:type="dxa"/>
            <w:gridSpan w:val="12"/>
            <w:shd w:val="clear" w:color="auto" w:fill="auto"/>
            <w:vAlign w:val="center"/>
          </w:tcPr>
          <w:p w14:paraId="4BB3313D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Monthly Plan</w:t>
            </w:r>
          </w:p>
        </w:tc>
        <w:tc>
          <w:tcPr>
            <w:tcW w:w="2136" w:type="dxa"/>
            <w:vMerge w:val="restart"/>
            <w:shd w:val="clear" w:color="auto" w:fill="auto"/>
            <w:vAlign w:val="center"/>
          </w:tcPr>
          <w:p w14:paraId="3474C06F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Remarks</w:t>
            </w:r>
          </w:p>
        </w:tc>
      </w:tr>
      <w:tr w:rsidR="005A47CE" w:rsidRPr="00515BED" w14:paraId="5E8D0821" w14:textId="77777777" w:rsidTr="003C08E8">
        <w:trPr>
          <w:trHeight w:val="383"/>
        </w:trPr>
        <w:tc>
          <w:tcPr>
            <w:tcW w:w="3728" w:type="dxa"/>
            <w:vMerge/>
            <w:shd w:val="clear" w:color="auto" w:fill="auto"/>
            <w:vAlign w:val="center"/>
          </w:tcPr>
          <w:p w14:paraId="779E9D4A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left"/>
              <w:rPr>
                <w:rFonts w:ascii="Arial" w:eastAsia="Arial" w:hAnsi="Arial"/>
              </w:rPr>
            </w:pPr>
          </w:p>
        </w:tc>
        <w:tc>
          <w:tcPr>
            <w:tcW w:w="1827" w:type="dxa"/>
            <w:vMerge/>
            <w:shd w:val="clear" w:color="auto" w:fill="auto"/>
            <w:vAlign w:val="center"/>
          </w:tcPr>
          <w:p w14:paraId="1B050603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left"/>
              <w:rPr>
                <w:rFonts w:ascii="Arial" w:eastAsia="Arial" w:hAnsi="Arial"/>
              </w:rPr>
            </w:pPr>
          </w:p>
        </w:tc>
        <w:tc>
          <w:tcPr>
            <w:tcW w:w="1854" w:type="dxa"/>
            <w:vMerge/>
            <w:shd w:val="clear" w:color="auto" w:fill="auto"/>
            <w:vAlign w:val="center"/>
          </w:tcPr>
          <w:p w14:paraId="2AC46ABF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left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4C3FEA11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1</w:t>
            </w:r>
          </w:p>
        </w:tc>
        <w:tc>
          <w:tcPr>
            <w:tcW w:w="344" w:type="dxa"/>
            <w:shd w:val="clear" w:color="auto" w:fill="auto"/>
            <w:vAlign w:val="center"/>
          </w:tcPr>
          <w:p w14:paraId="4B036F5C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2</w:t>
            </w:r>
          </w:p>
        </w:tc>
        <w:tc>
          <w:tcPr>
            <w:tcW w:w="344" w:type="dxa"/>
            <w:shd w:val="clear" w:color="auto" w:fill="auto"/>
            <w:vAlign w:val="center"/>
          </w:tcPr>
          <w:p w14:paraId="5DD3E673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3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253CB54D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4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2504178D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5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29084820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6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3DC3CD8A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7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1BB0FFC7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8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70512432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9</w:t>
            </w:r>
          </w:p>
        </w:tc>
        <w:tc>
          <w:tcPr>
            <w:tcW w:w="439" w:type="dxa"/>
            <w:shd w:val="clear" w:color="auto" w:fill="auto"/>
            <w:vAlign w:val="center"/>
          </w:tcPr>
          <w:p w14:paraId="73E68720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10</w:t>
            </w:r>
          </w:p>
        </w:tc>
        <w:tc>
          <w:tcPr>
            <w:tcW w:w="424" w:type="dxa"/>
            <w:shd w:val="clear" w:color="auto" w:fill="auto"/>
            <w:vAlign w:val="center"/>
          </w:tcPr>
          <w:p w14:paraId="6DDAC54B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11</w:t>
            </w:r>
          </w:p>
        </w:tc>
        <w:tc>
          <w:tcPr>
            <w:tcW w:w="439" w:type="dxa"/>
            <w:shd w:val="clear" w:color="auto" w:fill="auto"/>
            <w:vAlign w:val="center"/>
          </w:tcPr>
          <w:p w14:paraId="7CCFB305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12</w:t>
            </w:r>
          </w:p>
        </w:tc>
        <w:tc>
          <w:tcPr>
            <w:tcW w:w="2136" w:type="dxa"/>
            <w:vMerge/>
            <w:shd w:val="clear" w:color="auto" w:fill="auto"/>
            <w:vAlign w:val="center"/>
          </w:tcPr>
          <w:p w14:paraId="4713D2DB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left"/>
              <w:rPr>
                <w:rFonts w:ascii="Arial" w:eastAsia="Arial" w:hAnsi="Arial"/>
              </w:rPr>
            </w:pPr>
          </w:p>
        </w:tc>
      </w:tr>
      <w:tr w:rsidR="005A47CE" w:rsidRPr="00515BED" w14:paraId="698AF0A0" w14:textId="77777777" w:rsidTr="003C08E8">
        <w:trPr>
          <w:trHeight w:val="283"/>
        </w:trPr>
        <w:tc>
          <w:tcPr>
            <w:tcW w:w="13949" w:type="dxa"/>
            <w:gridSpan w:val="16"/>
            <w:shd w:val="clear" w:color="auto" w:fill="D9D9D9"/>
          </w:tcPr>
          <w:p w14:paraId="637DBB65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  <w:b/>
                <w:i/>
              </w:rPr>
              <w:t xml:space="preserve">Objective 1: </w:t>
            </w:r>
          </w:p>
        </w:tc>
      </w:tr>
      <w:tr w:rsidR="005A47CE" w:rsidRPr="00515BED" w14:paraId="70F70338" w14:textId="77777777" w:rsidTr="003C08E8">
        <w:trPr>
          <w:trHeight w:val="283"/>
        </w:trPr>
        <w:tc>
          <w:tcPr>
            <w:tcW w:w="13949" w:type="dxa"/>
            <w:gridSpan w:val="16"/>
            <w:shd w:val="clear" w:color="auto" w:fill="auto"/>
          </w:tcPr>
          <w:p w14:paraId="123E094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 xml:space="preserve">Output 1: </w:t>
            </w:r>
          </w:p>
        </w:tc>
      </w:tr>
      <w:tr w:rsidR="005A47CE" w:rsidRPr="00515BED" w14:paraId="36604F55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4F43630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 xml:space="preserve">A.1.1: </w:t>
            </w:r>
          </w:p>
        </w:tc>
        <w:tc>
          <w:tcPr>
            <w:tcW w:w="1827" w:type="dxa"/>
            <w:shd w:val="clear" w:color="auto" w:fill="auto"/>
          </w:tcPr>
          <w:p w14:paraId="673B85D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854" w:type="dxa"/>
            <w:shd w:val="clear" w:color="auto" w:fill="auto"/>
          </w:tcPr>
          <w:p w14:paraId="7189A78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(e.g. DOF-Laos)</w:t>
            </w:r>
          </w:p>
        </w:tc>
        <w:tc>
          <w:tcPr>
            <w:tcW w:w="344" w:type="dxa"/>
            <w:shd w:val="clear" w:color="auto" w:fill="auto"/>
            <w:vAlign w:val="center"/>
          </w:tcPr>
          <w:p w14:paraId="48ED930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5D2E666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581B8F1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344CD04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01DFF23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075CE6F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1214DB7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4535016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1D837D1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58627AA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24" w:type="dxa"/>
            <w:shd w:val="clear" w:color="auto" w:fill="auto"/>
            <w:vAlign w:val="center"/>
          </w:tcPr>
          <w:p w14:paraId="550915D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5897AE8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2136" w:type="dxa"/>
            <w:shd w:val="clear" w:color="auto" w:fill="auto"/>
          </w:tcPr>
          <w:p w14:paraId="4E0F273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235D8E1E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27D04E5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 xml:space="preserve">A.1.2: </w:t>
            </w:r>
          </w:p>
        </w:tc>
        <w:tc>
          <w:tcPr>
            <w:tcW w:w="1827" w:type="dxa"/>
            <w:shd w:val="clear" w:color="auto" w:fill="auto"/>
          </w:tcPr>
          <w:p w14:paraId="7D5B217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854" w:type="dxa"/>
            <w:shd w:val="clear" w:color="auto" w:fill="auto"/>
          </w:tcPr>
          <w:p w14:paraId="2C20EB9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05F9D8D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5D008EA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796DF26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09FA94F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6D32BA1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4E1A4B8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61CFD94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7DD02A5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35F58E3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285CE35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24" w:type="dxa"/>
            <w:shd w:val="clear" w:color="auto" w:fill="auto"/>
            <w:vAlign w:val="center"/>
          </w:tcPr>
          <w:p w14:paraId="0E8B406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0F326C3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2136" w:type="dxa"/>
            <w:shd w:val="clear" w:color="auto" w:fill="auto"/>
          </w:tcPr>
          <w:p w14:paraId="1C6D2CD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0CBBFDEB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5721EB3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 xml:space="preserve">A.1.3: </w:t>
            </w:r>
          </w:p>
        </w:tc>
        <w:tc>
          <w:tcPr>
            <w:tcW w:w="1827" w:type="dxa"/>
            <w:shd w:val="clear" w:color="auto" w:fill="auto"/>
          </w:tcPr>
          <w:p w14:paraId="4B49806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854" w:type="dxa"/>
            <w:shd w:val="clear" w:color="auto" w:fill="auto"/>
          </w:tcPr>
          <w:p w14:paraId="5DD0176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131ED3C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20AEB7A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69C87D5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4B7EA17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5404568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457830C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2EF4949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77F6461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3DEADDC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764A1E6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24" w:type="dxa"/>
            <w:shd w:val="clear" w:color="auto" w:fill="auto"/>
            <w:vAlign w:val="center"/>
          </w:tcPr>
          <w:p w14:paraId="147C9DA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0BB9A3E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2136" w:type="dxa"/>
            <w:shd w:val="clear" w:color="auto" w:fill="auto"/>
          </w:tcPr>
          <w:p w14:paraId="6BD2B02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4BD65879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2308D3B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 xml:space="preserve">A.1.4: </w:t>
            </w:r>
          </w:p>
        </w:tc>
        <w:tc>
          <w:tcPr>
            <w:tcW w:w="1827" w:type="dxa"/>
            <w:shd w:val="clear" w:color="auto" w:fill="auto"/>
          </w:tcPr>
          <w:p w14:paraId="24AE3DC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854" w:type="dxa"/>
            <w:shd w:val="clear" w:color="auto" w:fill="auto"/>
          </w:tcPr>
          <w:p w14:paraId="4B84437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2C1D466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7A23E31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4DCCEB1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4963882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0A6A2B5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260E4C4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0D9204A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35CA77D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3363DA15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18B217D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24" w:type="dxa"/>
            <w:shd w:val="clear" w:color="auto" w:fill="auto"/>
            <w:vAlign w:val="center"/>
          </w:tcPr>
          <w:p w14:paraId="0349868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36B9857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2136" w:type="dxa"/>
            <w:shd w:val="clear" w:color="auto" w:fill="auto"/>
          </w:tcPr>
          <w:p w14:paraId="0642CD9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017BA494" w14:textId="77777777" w:rsidTr="003C08E8">
        <w:trPr>
          <w:trHeight w:val="283"/>
        </w:trPr>
        <w:tc>
          <w:tcPr>
            <w:tcW w:w="13949" w:type="dxa"/>
            <w:gridSpan w:val="16"/>
            <w:shd w:val="clear" w:color="auto" w:fill="auto"/>
          </w:tcPr>
          <w:p w14:paraId="790CF76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 xml:space="preserve">Output 2: </w:t>
            </w:r>
          </w:p>
        </w:tc>
      </w:tr>
      <w:tr w:rsidR="005A47CE" w:rsidRPr="00515BED" w14:paraId="447CFCB2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7F656EF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2.1</w:t>
            </w:r>
          </w:p>
        </w:tc>
        <w:tc>
          <w:tcPr>
            <w:tcW w:w="1827" w:type="dxa"/>
            <w:shd w:val="clear" w:color="auto" w:fill="auto"/>
          </w:tcPr>
          <w:p w14:paraId="715E280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i/>
              </w:rPr>
            </w:pPr>
          </w:p>
        </w:tc>
        <w:tc>
          <w:tcPr>
            <w:tcW w:w="1854" w:type="dxa"/>
            <w:shd w:val="clear" w:color="auto" w:fill="auto"/>
          </w:tcPr>
          <w:p w14:paraId="4433AD4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0D8B50F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34ACE05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6727BC6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7A72AD5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1C7146E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40BA442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44D5F23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5EB95A6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07CF07E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2C6DF50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24" w:type="dxa"/>
            <w:shd w:val="clear" w:color="auto" w:fill="auto"/>
            <w:vAlign w:val="center"/>
          </w:tcPr>
          <w:p w14:paraId="115D6FB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4893DAC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2136" w:type="dxa"/>
            <w:shd w:val="clear" w:color="auto" w:fill="auto"/>
          </w:tcPr>
          <w:p w14:paraId="6B3DFF6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0C9B7500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09F71B8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2.2</w:t>
            </w:r>
          </w:p>
        </w:tc>
        <w:tc>
          <w:tcPr>
            <w:tcW w:w="1827" w:type="dxa"/>
            <w:shd w:val="clear" w:color="auto" w:fill="auto"/>
          </w:tcPr>
          <w:p w14:paraId="67E6A10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i/>
              </w:rPr>
            </w:pPr>
          </w:p>
        </w:tc>
        <w:tc>
          <w:tcPr>
            <w:tcW w:w="1854" w:type="dxa"/>
            <w:shd w:val="clear" w:color="auto" w:fill="auto"/>
          </w:tcPr>
          <w:p w14:paraId="15BBF40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668DF87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6F81454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4D4C2F3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7EBBB98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02C94F8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7FFBCB3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79B02ED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7702A71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3BD09F8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4D84E23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24" w:type="dxa"/>
            <w:shd w:val="clear" w:color="auto" w:fill="auto"/>
            <w:vAlign w:val="center"/>
          </w:tcPr>
          <w:p w14:paraId="7DE778E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3416FC3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2136" w:type="dxa"/>
            <w:shd w:val="clear" w:color="auto" w:fill="auto"/>
          </w:tcPr>
          <w:p w14:paraId="70D73F1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71F08EAA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42E4445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2.3</w:t>
            </w:r>
          </w:p>
        </w:tc>
        <w:tc>
          <w:tcPr>
            <w:tcW w:w="1827" w:type="dxa"/>
            <w:shd w:val="clear" w:color="auto" w:fill="auto"/>
          </w:tcPr>
          <w:p w14:paraId="4A1F629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i/>
              </w:rPr>
            </w:pPr>
          </w:p>
        </w:tc>
        <w:tc>
          <w:tcPr>
            <w:tcW w:w="1854" w:type="dxa"/>
            <w:shd w:val="clear" w:color="auto" w:fill="auto"/>
          </w:tcPr>
          <w:p w14:paraId="3115837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2161FCF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4732968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7AC58A1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075068E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32D5553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3D31E22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3DBE22E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424EA46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5E05059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01B532D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24" w:type="dxa"/>
            <w:shd w:val="clear" w:color="auto" w:fill="auto"/>
            <w:vAlign w:val="center"/>
          </w:tcPr>
          <w:p w14:paraId="1F6C8E5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229E7655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2136" w:type="dxa"/>
            <w:shd w:val="clear" w:color="auto" w:fill="auto"/>
          </w:tcPr>
          <w:p w14:paraId="342E5E9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0340C88C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349E039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2.4</w:t>
            </w:r>
          </w:p>
        </w:tc>
        <w:tc>
          <w:tcPr>
            <w:tcW w:w="1827" w:type="dxa"/>
            <w:shd w:val="clear" w:color="auto" w:fill="auto"/>
          </w:tcPr>
          <w:p w14:paraId="2CFCD78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i/>
              </w:rPr>
            </w:pPr>
          </w:p>
        </w:tc>
        <w:tc>
          <w:tcPr>
            <w:tcW w:w="1854" w:type="dxa"/>
            <w:shd w:val="clear" w:color="auto" w:fill="auto"/>
          </w:tcPr>
          <w:p w14:paraId="7AE532C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45DADDB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7879212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4" w:type="dxa"/>
            <w:shd w:val="clear" w:color="auto" w:fill="auto"/>
            <w:vAlign w:val="center"/>
          </w:tcPr>
          <w:p w14:paraId="59F8D2C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39BB8D7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6B2FC2C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225072B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034D73E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4D6533B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345" w:type="dxa"/>
            <w:shd w:val="clear" w:color="auto" w:fill="auto"/>
            <w:vAlign w:val="center"/>
          </w:tcPr>
          <w:p w14:paraId="3E7D236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61C350C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24" w:type="dxa"/>
            <w:shd w:val="clear" w:color="auto" w:fill="auto"/>
            <w:vAlign w:val="center"/>
          </w:tcPr>
          <w:p w14:paraId="1CFEA48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439" w:type="dxa"/>
            <w:shd w:val="clear" w:color="auto" w:fill="auto"/>
            <w:vAlign w:val="center"/>
          </w:tcPr>
          <w:p w14:paraId="6FFABEC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2136" w:type="dxa"/>
            <w:shd w:val="clear" w:color="auto" w:fill="auto"/>
          </w:tcPr>
          <w:p w14:paraId="0175120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0F2DA43C" w14:textId="77777777" w:rsidTr="003C08E8">
        <w:trPr>
          <w:trHeight w:val="283"/>
        </w:trPr>
        <w:tc>
          <w:tcPr>
            <w:tcW w:w="13949" w:type="dxa"/>
            <w:gridSpan w:val="16"/>
            <w:shd w:val="clear" w:color="auto" w:fill="D9D9D9"/>
          </w:tcPr>
          <w:p w14:paraId="675A52F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  <w:b/>
                <w:i/>
              </w:rPr>
              <w:t xml:space="preserve">Objective 2: </w:t>
            </w:r>
          </w:p>
        </w:tc>
      </w:tr>
      <w:tr w:rsidR="005A47CE" w:rsidRPr="00515BED" w14:paraId="26A37803" w14:textId="77777777" w:rsidTr="003C08E8">
        <w:trPr>
          <w:trHeight w:val="283"/>
        </w:trPr>
        <w:tc>
          <w:tcPr>
            <w:tcW w:w="13949" w:type="dxa"/>
            <w:gridSpan w:val="16"/>
            <w:shd w:val="clear" w:color="auto" w:fill="auto"/>
          </w:tcPr>
          <w:p w14:paraId="65025C8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  <w:i/>
              </w:rPr>
              <w:t>Output 3</w:t>
            </w:r>
          </w:p>
        </w:tc>
      </w:tr>
      <w:tr w:rsidR="005A47CE" w:rsidRPr="00515BED" w14:paraId="1238D786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683FD8F0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  <w:color w:val="000000"/>
                <w:szCs w:val="20"/>
              </w:rPr>
            </w:pPr>
            <w:r w:rsidRPr="00515BED">
              <w:rPr>
                <w:rFonts w:ascii="Arial" w:eastAsia="Arial" w:hAnsi="Arial"/>
              </w:rPr>
              <w:t>A.3.1</w:t>
            </w:r>
          </w:p>
        </w:tc>
        <w:tc>
          <w:tcPr>
            <w:tcW w:w="1827" w:type="dxa"/>
            <w:shd w:val="clear" w:color="auto" w:fill="auto"/>
          </w:tcPr>
          <w:p w14:paraId="747264D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854" w:type="dxa"/>
            <w:shd w:val="clear" w:color="auto" w:fill="auto"/>
          </w:tcPr>
          <w:p w14:paraId="6392D33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12BE83E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31D63BD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02C2463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720BFAF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50A82A9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5E77485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211FD94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5DDF22D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5447F50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679021D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24" w:type="dxa"/>
            <w:shd w:val="clear" w:color="auto" w:fill="auto"/>
          </w:tcPr>
          <w:p w14:paraId="1F6E876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6E4D358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2136" w:type="dxa"/>
            <w:shd w:val="clear" w:color="auto" w:fill="auto"/>
          </w:tcPr>
          <w:p w14:paraId="230BAEA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3C6971DF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29B0FDC2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/>
                <w:color w:val="000000"/>
                <w:szCs w:val="20"/>
              </w:rPr>
            </w:pPr>
            <w:r w:rsidRPr="00515BED">
              <w:rPr>
                <w:rFonts w:ascii="Arial" w:eastAsia="Arial" w:hAnsi="Arial"/>
              </w:rPr>
              <w:t>A.3.2</w:t>
            </w:r>
          </w:p>
        </w:tc>
        <w:tc>
          <w:tcPr>
            <w:tcW w:w="1827" w:type="dxa"/>
            <w:shd w:val="clear" w:color="auto" w:fill="auto"/>
          </w:tcPr>
          <w:p w14:paraId="0603B94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854" w:type="dxa"/>
            <w:shd w:val="clear" w:color="auto" w:fill="auto"/>
          </w:tcPr>
          <w:p w14:paraId="57E8467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04E4235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3F2D825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4FEE68D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08382DF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6E48F36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7FAE0AC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52E18C2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31C99B3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1E55576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4B0758B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24" w:type="dxa"/>
            <w:shd w:val="clear" w:color="auto" w:fill="auto"/>
          </w:tcPr>
          <w:p w14:paraId="73E280A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536F48C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2136" w:type="dxa"/>
            <w:shd w:val="clear" w:color="auto" w:fill="auto"/>
          </w:tcPr>
          <w:p w14:paraId="6F481C1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58A8B992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34424CC2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  <w:color w:val="000000"/>
                <w:szCs w:val="20"/>
              </w:rPr>
            </w:pPr>
            <w:r w:rsidRPr="00515BED">
              <w:rPr>
                <w:rFonts w:ascii="Arial" w:hAnsi="Arial"/>
                <w:color w:val="000000"/>
                <w:szCs w:val="20"/>
              </w:rPr>
              <w:t>………..</w:t>
            </w:r>
          </w:p>
        </w:tc>
        <w:tc>
          <w:tcPr>
            <w:tcW w:w="1827" w:type="dxa"/>
            <w:shd w:val="clear" w:color="auto" w:fill="auto"/>
          </w:tcPr>
          <w:p w14:paraId="6E8772A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854" w:type="dxa"/>
            <w:shd w:val="clear" w:color="auto" w:fill="auto"/>
          </w:tcPr>
          <w:p w14:paraId="5D46A27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79D3D72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4EF1827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2226781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38D96C3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081A12E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6B53672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79AA2BF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1064D3D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071F620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5A00839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24" w:type="dxa"/>
            <w:shd w:val="clear" w:color="auto" w:fill="auto"/>
          </w:tcPr>
          <w:p w14:paraId="60C59BB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17F37D1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2136" w:type="dxa"/>
            <w:shd w:val="clear" w:color="auto" w:fill="auto"/>
          </w:tcPr>
          <w:p w14:paraId="7313C63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6E7A1384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5BE404DB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  <w:color w:val="000000"/>
                <w:szCs w:val="20"/>
              </w:rPr>
            </w:pPr>
            <w:r w:rsidRPr="00515BED">
              <w:rPr>
                <w:rFonts w:ascii="Arial" w:hAnsi="Arial"/>
                <w:color w:val="000000"/>
                <w:szCs w:val="20"/>
              </w:rPr>
              <w:t>………</w:t>
            </w:r>
          </w:p>
        </w:tc>
        <w:tc>
          <w:tcPr>
            <w:tcW w:w="1827" w:type="dxa"/>
            <w:shd w:val="clear" w:color="auto" w:fill="auto"/>
          </w:tcPr>
          <w:p w14:paraId="559B383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854" w:type="dxa"/>
            <w:shd w:val="clear" w:color="auto" w:fill="auto"/>
          </w:tcPr>
          <w:p w14:paraId="3EC7D2E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12F36BC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1F7A3BB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2F51721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6293707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4D4E6C55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549ED05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6BAAB2A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0E949AD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760512C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3BAE52F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24" w:type="dxa"/>
            <w:shd w:val="clear" w:color="auto" w:fill="auto"/>
          </w:tcPr>
          <w:p w14:paraId="29B2363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34D7677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2136" w:type="dxa"/>
            <w:shd w:val="clear" w:color="auto" w:fill="auto"/>
          </w:tcPr>
          <w:p w14:paraId="46A9785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47B497B5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5C4BA976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  <w:color w:val="000000"/>
                <w:szCs w:val="20"/>
              </w:rPr>
            </w:pPr>
          </w:p>
        </w:tc>
        <w:tc>
          <w:tcPr>
            <w:tcW w:w="1827" w:type="dxa"/>
            <w:shd w:val="clear" w:color="auto" w:fill="auto"/>
          </w:tcPr>
          <w:p w14:paraId="5DB0ED1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854" w:type="dxa"/>
            <w:shd w:val="clear" w:color="auto" w:fill="auto"/>
          </w:tcPr>
          <w:p w14:paraId="67850B75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761581D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3223C68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2183778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4B8CDA5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75A04DA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21D120D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6EE6CCD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274E7A4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08B4D12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1BC982B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24" w:type="dxa"/>
            <w:shd w:val="clear" w:color="auto" w:fill="auto"/>
          </w:tcPr>
          <w:p w14:paraId="1CA8786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061EE92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2136" w:type="dxa"/>
            <w:shd w:val="clear" w:color="auto" w:fill="auto"/>
          </w:tcPr>
          <w:p w14:paraId="6AE3FED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  <w:tr w:rsidR="005A47CE" w:rsidRPr="00515BED" w14:paraId="36E1E655" w14:textId="77777777" w:rsidTr="003C08E8">
        <w:trPr>
          <w:trHeight w:val="283"/>
        </w:trPr>
        <w:tc>
          <w:tcPr>
            <w:tcW w:w="3728" w:type="dxa"/>
            <w:shd w:val="clear" w:color="auto" w:fill="auto"/>
          </w:tcPr>
          <w:p w14:paraId="762CE2AD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  <w:color w:val="000000"/>
                <w:szCs w:val="20"/>
              </w:rPr>
            </w:pPr>
          </w:p>
        </w:tc>
        <w:tc>
          <w:tcPr>
            <w:tcW w:w="1827" w:type="dxa"/>
            <w:shd w:val="clear" w:color="auto" w:fill="auto"/>
          </w:tcPr>
          <w:p w14:paraId="3301049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854" w:type="dxa"/>
            <w:shd w:val="clear" w:color="auto" w:fill="auto"/>
          </w:tcPr>
          <w:p w14:paraId="491973D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707CC86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7E2203F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4" w:type="dxa"/>
            <w:shd w:val="clear" w:color="auto" w:fill="auto"/>
          </w:tcPr>
          <w:p w14:paraId="79FE289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2668F6D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23D1531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306C944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5081779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11D5586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345" w:type="dxa"/>
            <w:shd w:val="clear" w:color="auto" w:fill="auto"/>
          </w:tcPr>
          <w:p w14:paraId="40AD805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5B21A5C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24" w:type="dxa"/>
            <w:shd w:val="clear" w:color="auto" w:fill="auto"/>
          </w:tcPr>
          <w:p w14:paraId="34E0CBA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439" w:type="dxa"/>
            <w:shd w:val="clear" w:color="auto" w:fill="auto"/>
          </w:tcPr>
          <w:p w14:paraId="2EF0DC9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2136" w:type="dxa"/>
            <w:shd w:val="clear" w:color="auto" w:fill="auto"/>
          </w:tcPr>
          <w:p w14:paraId="694C804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</w:tr>
    </w:tbl>
    <w:p w14:paraId="134E09BF" w14:textId="77777777" w:rsidR="005A47CE" w:rsidRPr="00C40EB3" w:rsidRDefault="005A47CE" w:rsidP="005A47CE">
      <w:pPr>
        <w:spacing w:after="160" w:line="259" w:lineRule="auto"/>
        <w:ind w:firstLineChars="50" w:firstLine="100"/>
        <w:rPr>
          <w:rFonts w:ascii="Arial" w:hAnsi="Arial"/>
          <w:sz w:val="22"/>
        </w:rPr>
      </w:pPr>
      <w:r w:rsidRPr="00C40EB3">
        <w:rPr>
          <w:rFonts w:ascii="Arial" w:hAnsi="Arial"/>
        </w:rPr>
        <w:br w:type="page"/>
      </w:r>
    </w:p>
    <w:p w14:paraId="33D8A713" w14:textId="77777777" w:rsidR="005A47CE" w:rsidRDefault="005A47CE" w:rsidP="005A47CE">
      <w:pPr>
        <w:numPr>
          <w:ilvl w:val="0"/>
          <w:numId w:val="17"/>
        </w:numPr>
        <w:spacing w:after="160" w:line="259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lastRenderedPageBreak/>
        <w:t>Annual Budget</w:t>
      </w:r>
      <w:r>
        <w:rPr>
          <w:rFonts w:ascii="Arial" w:hAnsi="Arial" w:hint="eastAsia"/>
          <w:sz w:val="22"/>
        </w:rPr>
        <w:t xml:space="preserve"> </w:t>
      </w:r>
      <w:r>
        <w:rPr>
          <w:rFonts w:ascii="Arial" w:hAnsi="Arial"/>
          <w:sz w:val="22"/>
        </w:rPr>
        <w:t>(20xx)</w:t>
      </w:r>
    </w:p>
    <w:p w14:paraId="198E50B5" w14:textId="77777777" w:rsidR="005A47CE" w:rsidRDefault="005A47CE" w:rsidP="005A47CE">
      <w:pPr>
        <w:spacing w:after="160" w:line="259" w:lineRule="auto"/>
        <w:rPr>
          <w:rFonts w:ascii="Arial" w:hAnsi="Arial"/>
          <w:sz w:val="22"/>
        </w:rPr>
      </w:pPr>
      <w:r>
        <w:rPr>
          <w:rFonts w:ascii="Arial" w:hAnsi="Arial" w:hint="eastAsia"/>
          <w:i/>
          <w:sz w:val="22"/>
        </w:rPr>
        <w:t>(</w:t>
      </w:r>
      <w:r>
        <w:rPr>
          <w:rFonts w:ascii="Arial" w:hAnsi="Arial"/>
          <w:i/>
          <w:sz w:val="22"/>
        </w:rPr>
        <w:t>T</w:t>
      </w:r>
      <w:r>
        <w:rPr>
          <w:rFonts w:ascii="Arial" w:hAnsi="Arial" w:hint="eastAsia"/>
          <w:i/>
          <w:sz w:val="22"/>
        </w:rPr>
        <w:t>o include objectives and expected outputs</w:t>
      </w:r>
      <w:r>
        <w:rPr>
          <w:rFonts w:ascii="Arial" w:hAnsi="Arial"/>
          <w:i/>
          <w:sz w:val="22"/>
        </w:rPr>
        <w:t xml:space="preserve"> from the Project Document</w:t>
      </w:r>
      <w:r>
        <w:rPr>
          <w:rFonts w:ascii="Arial" w:hAnsi="Arial" w:hint="eastAsia"/>
          <w:i/>
          <w:sz w:val="22"/>
        </w:rPr>
        <w:t>)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5"/>
        <w:gridCol w:w="1134"/>
        <w:gridCol w:w="851"/>
        <w:gridCol w:w="1134"/>
        <w:gridCol w:w="850"/>
        <w:gridCol w:w="1134"/>
        <w:gridCol w:w="1276"/>
        <w:gridCol w:w="709"/>
        <w:gridCol w:w="709"/>
        <w:gridCol w:w="708"/>
        <w:gridCol w:w="709"/>
        <w:gridCol w:w="992"/>
        <w:gridCol w:w="993"/>
      </w:tblGrid>
      <w:tr w:rsidR="005A47CE" w:rsidRPr="00515BED" w14:paraId="1ABF94C4" w14:textId="77777777" w:rsidTr="003C08E8">
        <w:trPr>
          <w:trHeight w:val="283"/>
        </w:trPr>
        <w:tc>
          <w:tcPr>
            <w:tcW w:w="2835" w:type="dxa"/>
            <w:vMerge w:val="restart"/>
            <w:shd w:val="clear" w:color="auto" w:fill="FFFFFF" w:themeFill="background1"/>
            <w:vAlign w:val="center"/>
          </w:tcPr>
          <w:p w14:paraId="03BAEA34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Expected Output and Activity of the Year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  <w:vAlign w:val="center"/>
          </w:tcPr>
          <w:p w14:paraId="34B77414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hAnsi="Arial" w:hint="eastAsia"/>
                <w:b/>
              </w:rPr>
              <w:t>U</w:t>
            </w:r>
            <w:r w:rsidRPr="00515BED">
              <w:rPr>
                <w:rFonts w:ascii="Arial" w:hAnsi="Arial"/>
                <w:b/>
              </w:rPr>
              <w:t>nit Cost (USD)</w:t>
            </w:r>
          </w:p>
        </w:tc>
        <w:tc>
          <w:tcPr>
            <w:tcW w:w="851" w:type="dxa"/>
            <w:vMerge w:val="restart"/>
            <w:shd w:val="clear" w:color="auto" w:fill="FFFFFF" w:themeFill="background1"/>
            <w:vAlign w:val="center"/>
          </w:tcPr>
          <w:p w14:paraId="7CECFD07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hAnsi="Arial" w:hint="eastAsia"/>
                <w:b/>
              </w:rPr>
              <w:t>U</w:t>
            </w:r>
            <w:r w:rsidRPr="00515BED">
              <w:rPr>
                <w:rFonts w:ascii="Arial" w:hAnsi="Arial"/>
                <w:b/>
              </w:rPr>
              <w:t>nit 1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  <w:vAlign w:val="center"/>
          </w:tcPr>
          <w:p w14:paraId="2AB3E69D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hAnsi="Arial" w:hint="eastAsia"/>
                <w:b/>
              </w:rPr>
              <w:t>Q</w:t>
            </w:r>
            <w:r w:rsidRPr="00515BED">
              <w:rPr>
                <w:rFonts w:ascii="Arial" w:hAnsi="Arial"/>
                <w:b/>
              </w:rPr>
              <w:t>uantity 1</w:t>
            </w:r>
          </w:p>
        </w:tc>
        <w:tc>
          <w:tcPr>
            <w:tcW w:w="850" w:type="dxa"/>
            <w:vMerge w:val="restart"/>
            <w:shd w:val="clear" w:color="auto" w:fill="FFFFFF" w:themeFill="background1"/>
            <w:vAlign w:val="center"/>
          </w:tcPr>
          <w:p w14:paraId="52A2CC42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hAnsi="Arial" w:hint="eastAsia"/>
                <w:b/>
              </w:rPr>
              <w:t>U</w:t>
            </w:r>
            <w:r w:rsidRPr="00515BED">
              <w:rPr>
                <w:rFonts w:ascii="Arial" w:hAnsi="Arial"/>
                <w:b/>
              </w:rPr>
              <w:t>nit 2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  <w:vAlign w:val="center"/>
          </w:tcPr>
          <w:p w14:paraId="4A82D4CC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hAnsi="Arial" w:hint="eastAsia"/>
                <w:b/>
              </w:rPr>
              <w:t>Q</w:t>
            </w:r>
            <w:r w:rsidRPr="00515BED">
              <w:rPr>
                <w:rFonts w:ascii="Arial" w:hAnsi="Arial"/>
                <w:b/>
              </w:rPr>
              <w:t>uantity 2</w:t>
            </w:r>
          </w:p>
        </w:tc>
        <w:tc>
          <w:tcPr>
            <w:tcW w:w="1276" w:type="dxa"/>
            <w:vMerge w:val="restart"/>
            <w:shd w:val="clear" w:color="auto" w:fill="C4BC96" w:themeFill="background2" w:themeFillShade="BF"/>
            <w:vAlign w:val="center"/>
          </w:tcPr>
          <w:p w14:paraId="182A6144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>
              <w:rPr>
                <w:rFonts w:ascii="Arial" w:hAnsi="Arial" w:hint="eastAsia"/>
                <w:b/>
              </w:rPr>
              <w:t>A</w:t>
            </w:r>
            <w:r>
              <w:rPr>
                <w:rFonts w:ascii="Arial" w:hAnsi="Arial"/>
                <w:b/>
              </w:rPr>
              <w:t>nnual Budget</w:t>
            </w:r>
          </w:p>
        </w:tc>
        <w:tc>
          <w:tcPr>
            <w:tcW w:w="2835" w:type="dxa"/>
            <w:gridSpan w:val="4"/>
            <w:shd w:val="clear" w:color="auto" w:fill="FFFFFF" w:themeFill="background1"/>
            <w:vAlign w:val="center"/>
          </w:tcPr>
          <w:p w14:paraId="2CE2284C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Budget Allocation by Quarter (USD)</w:t>
            </w:r>
          </w:p>
        </w:tc>
        <w:tc>
          <w:tcPr>
            <w:tcW w:w="992" w:type="dxa"/>
            <w:vMerge w:val="restart"/>
            <w:shd w:val="clear" w:color="auto" w:fill="FFFFFF" w:themeFill="background1"/>
            <w:vAlign w:val="center"/>
          </w:tcPr>
          <w:p w14:paraId="7B30C718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Original budget*</w:t>
            </w:r>
          </w:p>
        </w:tc>
        <w:tc>
          <w:tcPr>
            <w:tcW w:w="993" w:type="dxa"/>
            <w:vMerge w:val="restart"/>
            <w:shd w:val="clear" w:color="auto" w:fill="FFFFFF" w:themeFill="background1"/>
            <w:vAlign w:val="center"/>
          </w:tcPr>
          <w:p w14:paraId="1952DB9B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Remark</w:t>
            </w:r>
          </w:p>
        </w:tc>
      </w:tr>
      <w:tr w:rsidR="005A47CE" w:rsidRPr="00515BED" w14:paraId="36702B06" w14:textId="77777777" w:rsidTr="003C08E8">
        <w:trPr>
          <w:trHeight w:val="283"/>
        </w:trPr>
        <w:tc>
          <w:tcPr>
            <w:tcW w:w="2835" w:type="dxa"/>
            <w:vMerge/>
            <w:shd w:val="clear" w:color="auto" w:fill="D9D9D9" w:themeFill="background1" w:themeFillShade="D9"/>
          </w:tcPr>
          <w:p w14:paraId="42BAD34F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</w:tcPr>
          <w:p w14:paraId="144948B5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851" w:type="dxa"/>
            <w:vMerge/>
            <w:shd w:val="clear" w:color="auto" w:fill="D9D9D9" w:themeFill="background1" w:themeFillShade="D9"/>
          </w:tcPr>
          <w:p w14:paraId="5A76F469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</w:tcPr>
          <w:p w14:paraId="208B43E0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850" w:type="dxa"/>
            <w:vMerge/>
            <w:shd w:val="clear" w:color="auto" w:fill="D9D9D9" w:themeFill="background1" w:themeFillShade="D9"/>
          </w:tcPr>
          <w:p w14:paraId="19B7B926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</w:tcPr>
          <w:p w14:paraId="3846B94D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276" w:type="dxa"/>
            <w:vMerge/>
            <w:shd w:val="clear" w:color="auto" w:fill="C4BC96" w:themeFill="background2" w:themeFillShade="BF"/>
            <w:vAlign w:val="center"/>
          </w:tcPr>
          <w:p w14:paraId="0C3F984A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EC21623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Q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6D832F3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Q2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5F278664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Q3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B9CBF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Q4</w:t>
            </w:r>
          </w:p>
        </w:tc>
        <w:tc>
          <w:tcPr>
            <w:tcW w:w="992" w:type="dxa"/>
            <w:vMerge/>
            <w:shd w:val="clear" w:color="auto" w:fill="D9D9D9" w:themeFill="background1" w:themeFillShade="D9"/>
            <w:vAlign w:val="center"/>
          </w:tcPr>
          <w:p w14:paraId="77990CDF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vMerge/>
            <w:shd w:val="clear" w:color="auto" w:fill="D9D9D9" w:themeFill="background1" w:themeFillShade="D9"/>
            <w:vAlign w:val="center"/>
          </w:tcPr>
          <w:p w14:paraId="458FBDC6" w14:textId="77777777" w:rsidR="005A47CE" w:rsidRPr="00515BED" w:rsidRDefault="005A47CE" w:rsidP="003C08E8">
            <w:pPr>
              <w:spacing w:after="0" w:line="240" w:lineRule="auto"/>
              <w:jc w:val="center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1AAB0805" w14:textId="77777777" w:rsidTr="003C08E8">
        <w:trPr>
          <w:trHeight w:val="283"/>
        </w:trPr>
        <w:tc>
          <w:tcPr>
            <w:tcW w:w="14034" w:type="dxa"/>
            <w:gridSpan w:val="13"/>
            <w:shd w:val="clear" w:color="auto" w:fill="D9D9D9" w:themeFill="background1" w:themeFillShade="D9"/>
          </w:tcPr>
          <w:p w14:paraId="082F53B5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>Objective</w:t>
            </w:r>
            <w:r w:rsidRPr="00515BED">
              <w:rPr>
                <w:rFonts w:ascii="Arial" w:eastAsia="Arial" w:hAnsi="Arial"/>
                <w:b/>
                <w:i/>
              </w:rPr>
              <w:t xml:space="preserve"> 1:</w:t>
            </w:r>
          </w:p>
        </w:tc>
      </w:tr>
      <w:tr w:rsidR="005A47CE" w:rsidRPr="00515BED" w14:paraId="1C71B015" w14:textId="77777777" w:rsidTr="003C08E8">
        <w:trPr>
          <w:trHeight w:val="283"/>
        </w:trPr>
        <w:tc>
          <w:tcPr>
            <w:tcW w:w="14034" w:type="dxa"/>
            <w:gridSpan w:val="13"/>
          </w:tcPr>
          <w:p w14:paraId="2E5F635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  <w:i/>
              </w:rPr>
              <w:t>Output 1:</w:t>
            </w:r>
          </w:p>
        </w:tc>
      </w:tr>
      <w:tr w:rsidR="005A47CE" w:rsidRPr="00515BED" w14:paraId="3EAFE5A8" w14:textId="77777777" w:rsidTr="003C08E8">
        <w:trPr>
          <w:trHeight w:val="283"/>
        </w:trPr>
        <w:tc>
          <w:tcPr>
            <w:tcW w:w="2835" w:type="dxa"/>
          </w:tcPr>
          <w:p w14:paraId="507CDC1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1.1</w:t>
            </w:r>
          </w:p>
        </w:tc>
        <w:tc>
          <w:tcPr>
            <w:tcW w:w="1134" w:type="dxa"/>
          </w:tcPr>
          <w:p w14:paraId="611321C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1" w:type="dxa"/>
          </w:tcPr>
          <w:p w14:paraId="3603086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</w:tcPr>
          <w:p w14:paraId="2D66846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0" w:type="dxa"/>
          </w:tcPr>
          <w:p w14:paraId="50F3331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1CFC1655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  <w:vAlign w:val="center"/>
          </w:tcPr>
          <w:p w14:paraId="0DF182F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39E72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1966214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E16A32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57D5E7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759DD2A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42A7E95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6046850F" w14:textId="77777777" w:rsidTr="003C08E8">
        <w:trPr>
          <w:trHeight w:val="283"/>
        </w:trPr>
        <w:tc>
          <w:tcPr>
            <w:tcW w:w="2835" w:type="dxa"/>
          </w:tcPr>
          <w:p w14:paraId="7D0A2E3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1.2</w:t>
            </w:r>
          </w:p>
        </w:tc>
        <w:tc>
          <w:tcPr>
            <w:tcW w:w="1134" w:type="dxa"/>
          </w:tcPr>
          <w:p w14:paraId="0A9B685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1" w:type="dxa"/>
          </w:tcPr>
          <w:p w14:paraId="06FFB22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</w:tcPr>
          <w:p w14:paraId="1A6200A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0" w:type="dxa"/>
          </w:tcPr>
          <w:p w14:paraId="3CC0880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41300BB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  <w:vAlign w:val="center"/>
          </w:tcPr>
          <w:p w14:paraId="6B3EB07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04B38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526803E7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B6AA82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5C1EE4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3BE0163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1EC0AA0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766F471C" w14:textId="77777777" w:rsidTr="003C08E8">
        <w:trPr>
          <w:trHeight w:val="283"/>
        </w:trPr>
        <w:tc>
          <w:tcPr>
            <w:tcW w:w="2835" w:type="dxa"/>
          </w:tcPr>
          <w:p w14:paraId="0C6B801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1.3</w:t>
            </w:r>
          </w:p>
        </w:tc>
        <w:tc>
          <w:tcPr>
            <w:tcW w:w="1134" w:type="dxa"/>
          </w:tcPr>
          <w:p w14:paraId="131DE4E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1" w:type="dxa"/>
          </w:tcPr>
          <w:p w14:paraId="7CE4012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</w:tcPr>
          <w:p w14:paraId="520D4A0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0" w:type="dxa"/>
          </w:tcPr>
          <w:p w14:paraId="62DEAB9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1368A12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  <w:vAlign w:val="center"/>
          </w:tcPr>
          <w:p w14:paraId="2FFB605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9AA9C4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013B1B8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539ADC0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6F90E2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4B9FF5C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52A3F15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74F2C990" w14:textId="77777777" w:rsidTr="003C08E8">
        <w:trPr>
          <w:trHeight w:val="283"/>
        </w:trPr>
        <w:tc>
          <w:tcPr>
            <w:tcW w:w="2835" w:type="dxa"/>
          </w:tcPr>
          <w:p w14:paraId="2608049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1.4</w:t>
            </w:r>
          </w:p>
        </w:tc>
        <w:tc>
          <w:tcPr>
            <w:tcW w:w="1134" w:type="dxa"/>
          </w:tcPr>
          <w:p w14:paraId="1CA41135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1" w:type="dxa"/>
          </w:tcPr>
          <w:p w14:paraId="5D34F29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</w:tcPr>
          <w:p w14:paraId="534CABD5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0" w:type="dxa"/>
          </w:tcPr>
          <w:p w14:paraId="3F68DDB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350DF545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  <w:vAlign w:val="center"/>
          </w:tcPr>
          <w:p w14:paraId="7387185A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0BE2F0E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3B1FF76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54627FDC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1CFEE2A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0F0B9E6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993" w:type="dxa"/>
            <w:shd w:val="clear" w:color="auto" w:fill="auto"/>
          </w:tcPr>
          <w:p w14:paraId="2E184A9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20BCFE07" w14:textId="77777777" w:rsidTr="003C08E8">
        <w:trPr>
          <w:trHeight w:val="283"/>
        </w:trPr>
        <w:tc>
          <w:tcPr>
            <w:tcW w:w="14034" w:type="dxa"/>
            <w:gridSpan w:val="13"/>
          </w:tcPr>
          <w:p w14:paraId="212B99E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  <w:i/>
              </w:rPr>
              <w:t xml:space="preserve">Output 2: </w:t>
            </w:r>
          </w:p>
        </w:tc>
      </w:tr>
      <w:tr w:rsidR="005A47CE" w:rsidRPr="00515BED" w14:paraId="24F940E8" w14:textId="77777777" w:rsidTr="003C08E8">
        <w:trPr>
          <w:trHeight w:val="283"/>
        </w:trPr>
        <w:tc>
          <w:tcPr>
            <w:tcW w:w="2835" w:type="dxa"/>
          </w:tcPr>
          <w:p w14:paraId="0D6A1FB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2.1</w:t>
            </w:r>
          </w:p>
        </w:tc>
        <w:tc>
          <w:tcPr>
            <w:tcW w:w="1134" w:type="dxa"/>
          </w:tcPr>
          <w:p w14:paraId="3B4FB321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1" w:type="dxa"/>
          </w:tcPr>
          <w:p w14:paraId="7B97D84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</w:tcPr>
          <w:p w14:paraId="0B51B74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0" w:type="dxa"/>
          </w:tcPr>
          <w:p w14:paraId="58EFCB6B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025BB86B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  <w:vAlign w:val="center"/>
          </w:tcPr>
          <w:p w14:paraId="13BE8D9B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04B37A6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30A2989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8C4EF62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6207F94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14:paraId="07CB501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1DCB8D5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04814F21" w14:textId="77777777" w:rsidTr="003C08E8">
        <w:trPr>
          <w:trHeight w:val="283"/>
        </w:trPr>
        <w:tc>
          <w:tcPr>
            <w:tcW w:w="2835" w:type="dxa"/>
          </w:tcPr>
          <w:p w14:paraId="093BCE0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2.2</w:t>
            </w:r>
          </w:p>
        </w:tc>
        <w:tc>
          <w:tcPr>
            <w:tcW w:w="1134" w:type="dxa"/>
          </w:tcPr>
          <w:p w14:paraId="565B18B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1" w:type="dxa"/>
          </w:tcPr>
          <w:p w14:paraId="7FD0E7B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</w:tcPr>
          <w:p w14:paraId="0C566E9D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0" w:type="dxa"/>
          </w:tcPr>
          <w:p w14:paraId="6ADE3EBF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6B1A0AB0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  <w:vAlign w:val="center"/>
          </w:tcPr>
          <w:p w14:paraId="6118F1F4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5070CC3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4A8156A0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5EE52465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B22297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14:paraId="27E5C3EA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34999F4E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016460E4" w14:textId="77777777" w:rsidTr="003C08E8">
        <w:trPr>
          <w:trHeight w:val="283"/>
        </w:trPr>
        <w:tc>
          <w:tcPr>
            <w:tcW w:w="2835" w:type="dxa"/>
          </w:tcPr>
          <w:p w14:paraId="6FC545A8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2.3</w:t>
            </w:r>
          </w:p>
        </w:tc>
        <w:tc>
          <w:tcPr>
            <w:tcW w:w="1134" w:type="dxa"/>
          </w:tcPr>
          <w:p w14:paraId="7E0E1F5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1" w:type="dxa"/>
          </w:tcPr>
          <w:p w14:paraId="7ED60AD3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</w:tcPr>
          <w:p w14:paraId="746A2AF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0" w:type="dxa"/>
          </w:tcPr>
          <w:p w14:paraId="27FF8912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113A3FB3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  <w:vAlign w:val="center"/>
          </w:tcPr>
          <w:p w14:paraId="02AA666F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E2870D6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507DAAA5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00851D0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A37522E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14:paraId="1758A2B4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3E669B66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4033257F" w14:textId="77777777" w:rsidTr="003C08E8">
        <w:trPr>
          <w:trHeight w:val="283"/>
        </w:trPr>
        <w:tc>
          <w:tcPr>
            <w:tcW w:w="14034" w:type="dxa"/>
            <w:gridSpan w:val="13"/>
            <w:shd w:val="clear" w:color="auto" w:fill="D9D9D9" w:themeFill="background1" w:themeFillShade="D9"/>
          </w:tcPr>
          <w:p w14:paraId="02E5AD39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</w:rPr>
              <w:t xml:space="preserve">Objective 2: </w:t>
            </w:r>
          </w:p>
        </w:tc>
      </w:tr>
      <w:tr w:rsidR="005A47CE" w:rsidRPr="00515BED" w14:paraId="75629A13" w14:textId="77777777" w:rsidTr="003C08E8">
        <w:trPr>
          <w:trHeight w:val="283"/>
        </w:trPr>
        <w:tc>
          <w:tcPr>
            <w:tcW w:w="14034" w:type="dxa"/>
            <w:gridSpan w:val="13"/>
          </w:tcPr>
          <w:p w14:paraId="05324A8C" w14:textId="77777777" w:rsidR="005A47CE" w:rsidRPr="00515BED" w:rsidRDefault="005A47CE" w:rsidP="003C08E8">
            <w:pPr>
              <w:spacing w:after="0" w:line="240" w:lineRule="auto"/>
              <w:rPr>
                <w:rFonts w:ascii="Arial" w:eastAsia="Arial" w:hAnsi="Arial"/>
                <w:b/>
              </w:rPr>
            </w:pPr>
            <w:r w:rsidRPr="00515BED">
              <w:rPr>
                <w:rFonts w:ascii="Arial" w:eastAsia="Arial" w:hAnsi="Arial"/>
                <w:b/>
                <w:i/>
              </w:rPr>
              <w:t xml:space="preserve">Output 3: </w:t>
            </w:r>
          </w:p>
        </w:tc>
      </w:tr>
      <w:tr w:rsidR="005A47CE" w:rsidRPr="00515BED" w14:paraId="1F4827B0" w14:textId="77777777" w:rsidTr="003C08E8">
        <w:trPr>
          <w:trHeight w:val="283"/>
        </w:trPr>
        <w:tc>
          <w:tcPr>
            <w:tcW w:w="2835" w:type="dxa"/>
          </w:tcPr>
          <w:p w14:paraId="62BDB41A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 xml:space="preserve">A.3.1: </w:t>
            </w:r>
          </w:p>
        </w:tc>
        <w:tc>
          <w:tcPr>
            <w:tcW w:w="1134" w:type="dxa"/>
          </w:tcPr>
          <w:p w14:paraId="22B32430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1" w:type="dxa"/>
          </w:tcPr>
          <w:p w14:paraId="4D7FF7A4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</w:tcPr>
          <w:p w14:paraId="414C1CE1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0" w:type="dxa"/>
          </w:tcPr>
          <w:p w14:paraId="1FFCB676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3CF094B9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</w:tcPr>
          <w:p w14:paraId="74865E76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61E2CC3A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54C1B48C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</w:tcPr>
          <w:p w14:paraId="263832C8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5500E6EA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1EA78B0F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1C8E6F15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4F679ADA" w14:textId="77777777" w:rsidTr="003C08E8">
        <w:trPr>
          <w:trHeight w:val="283"/>
        </w:trPr>
        <w:tc>
          <w:tcPr>
            <w:tcW w:w="2835" w:type="dxa"/>
          </w:tcPr>
          <w:p w14:paraId="2E27411D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/>
              </w:rPr>
            </w:pPr>
            <w:r w:rsidRPr="00515BED">
              <w:rPr>
                <w:rFonts w:ascii="Arial" w:eastAsia="Arial" w:hAnsi="Arial"/>
              </w:rPr>
              <w:t>A.3.2:</w:t>
            </w:r>
          </w:p>
        </w:tc>
        <w:tc>
          <w:tcPr>
            <w:tcW w:w="1134" w:type="dxa"/>
          </w:tcPr>
          <w:p w14:paraId="32F9B586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1" w:type="dxa"/>
          </w:tcPr>
          <w:p w14:paraId="30B5B42A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</w:tcPr>
          <w:p w14:paraId="45CD8AF8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850" w:type="dxa"/>
          </w:tcPr>
          <w:p w14:paraId="79593284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6DF3FDC4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</w:tcPr>
          <w:p w14:paraId="445B464F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7CA51325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63DC7976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</w:tcPr>
          <w:p w14:paraId="1C2C89FF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73B6C537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45B8B70E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5A537976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16B57B80" w14:textId="77777777" w:rsidTr="003C08E8">
        <w:trPr>
          <w:trHeight w:val="283"/>
        </w:trPr>
        <w:tc>
          <w:tcPr>
            <w:tcW w:w="2835" w:type="dxa"/>
          </w:tcPr>
          <w:p w14:paraId="54AC881E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………………….</w:t>
            </w:r>
          </w:p>
        </w:tc>
        <w:tc>
          <w:tcPr>
            <w:tcW w:w="1134" w:type="dxa"/>
          </w:tcPr>
          <w:p w14:paraId="79EEC874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1" w:type="dxa"/>
          </w:tcPr>
          <w:p w14:paraId="588CF703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32ED0515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0" w:type="dxa"/>
          </w:tcPr>
          <w:p w14:paraId="49E8CC0C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02E8C4E6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</w:tcPr>
          <w:p w14:paraId="36D66B8B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5AE891FB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27353CE7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</w:tcPr>
          <w:p w14:paraId="406E20EA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5BF19749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5E45A309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308C701B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526C9A9D" w14:textId="77777777" w:rsidTr="003C08E8">
        <w:trPr>
          <w:trHeight w:val="283"/>
        </w:trPr>
        <w:tc>
          <w:tcPr>
            <w:tcW w:w="2835" w:type="dxa"/>
          </w:tcPr>
          <w:p w14:paraId="4B4FA01C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…………………..</w:t>
            </w:r>
          </w:p>
        </w:tc>
        <w:tc>
          <w:tcPr>
            <w:tcW w:w="1134" w:type="dxa"/>
          </w:tcPr>
          <w:p w14:paraId="48BE3E5E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1" w:type="dxa"/>
          </w:tcPr>
          <w:p w14:paraId="456B8114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4843A971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0" w:type="dxa"/>
          </w:tcPr>
          <w:p w14:paraId="66C83156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29198F8D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</w:tcPr>
          <w:p w14:paraId="54A4EFDC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5692AA61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539F34D0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</w:tcPr>
          <w:p w14:paraId="1DB9E6C8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7FD74A9D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01565F93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699D4BAA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7769BF80" w14:textId="77777777" w:rsidTr="003C08E8">
        <w:trPr>
          <w:trHeight w:val="283"/>
        </w:trPr>
        <w:tc>
          <w:tcPr>
            <w:tcW w:w="2835" w:type="dxa"/>
          </w:tcPr>
          <w:p w14:paraId="2B7466E2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  <w:r w:rsidRPr="00515BED">
              <w:rPr>
                <w:rFonts w:ascii="Arial" w:hAnsi="Arial"/>
              </w:rPr>
              <w:t>……………………</w:t>
            </w:r>
          </w:p>
        </w:tc>
        <w:tc>
          <w:tcPr>
            <w:tcW w:w="1134" w:type="dxa"/>
          </w:tcPr>
          <w:p w14:paraId="2B9BAA85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1" w:type="dxa"/>
          </w:tcPr>
          <w:p w14:paraId="0DE96F8F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4F69801D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0" w:type="dxa"/>
          </w:tcPr>
          <w:p w14:paraId="1D64B719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3BD0F666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</w:tcPr>
          <w:p w14:paraId="5A89895C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6967743F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40E38F52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</w:tcPr>
          <w:p w14:paraId="74FE0EFC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5191BD5A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5F19FD6F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031C8011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135AF281" w14:textId="77777777" w:rsidTr="003C08E8">
        <w:trPr>
          <w:trHeight w:val="283"/>
        </w:trPr>
        <w:tc>
          <w:tcPr>
            <w:tcW w:w="2835" w:type="dxa"/>
          </w:tcPr>
          <w:p w14:paraId="2EE47B9A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E66954B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1" w:type="dxa"/>
          </w:tcPr>
          <w:p w14:paraId="107A29A1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399BAEA0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0" w:type="dxa"/>
          </w:tcPr>
          <w:p w14:paraId="2486FF40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69FB0CE5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</w:tcPr>
          <w:p w14:paraId="5F2A9471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7F8D986D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761D8495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</w:tcPr>
          <w:p w14:paraId="6574330D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35D75B5B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21D87F89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09A17D92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1D9E60AE" w14:textId="77777777" w:rsidTr="003C08E8">
        <w:trPr>
          <w:trHeight w:val="283"/>
        </w:trPr>
        <w:tc>
          <w:tcPr>
            <w:tcW w:w="2835" w:type="dxa"/>
          </w:tcPr>
          <w:p w14:paraId="2315F5A3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1C7D3F97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1" w:type="dxa"/>
          </w:tcPr>
          <w:p w14:paraId="0BFD4160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DC1B839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0" w:type="dxa"/>
          </w:tcPr>
          <w:p w14:paraId="5BC52CF6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365AB36F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</w:tcPr>
          <w:p w14:paraId="50A26989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01B7A02A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7C88143D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</w:tcPr>
          <w:p w14:paraId="0B7D7615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6727A8DE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7786310D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7214A8D8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30F9EC40" w14:textId="77777777" w:rsidTr="003C08E8">
        <w:trPr>
          <w:trHeight w:val="283"/>
        </w:trPr>
        <w:tc>
          <w:tcPr>
            <w:tcW w:w="2835" w:type="dxa"/>
          </w:tcPr>
          <w:p w14:paraId="5FEFB093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955EE8B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1" w:type="dxa"/>
          </w:tcPr>
          <w:p w14:paraId="40ACF6A1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467E57CE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0" w:type="dxa"/>
          </w:tcPr>
          <w:p w14:paraId="77FB4117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7CFD0597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</w:tcPr>
          <w:p w14:paraId="11CC63F9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69241382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280D4A14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</w:tcPr>
          <w:p w14:paraId="20DFB1AA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40AF9CC7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2C1E45DA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206A8195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773AD89A" w14:textId="77777777" w:rsidTr="003C08E8">
        <w:trPr>
          <w:trHeight w:val="283"/>
        </w:trPr>
        <w:tc>
          <w:tcPr>
            <w:tcW w:w="2835" w:type="dxa"/>
          </w:tcPr>
          <w:p w14:paraId="7EE912C9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4E82AA6C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1" w:type="dxa"/>
          </w:tcPr>
          <w:p w14:paraId="05D0BF63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344AFDC0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0" w:type="dxa"/>
          </w:tcPr>
          <w:p w14:paraId="3BF57ED9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54102B57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</w:tcPr>
          <w:p w14:paraId="0B5B80A6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50632430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06703502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</w:tcPr>
          <w:p w14:paraId="19AE52F7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4FB17AE9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66C52AC9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350761AC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0D61B9F1" w14:textId="77777777" w:rsidTr="003C08E8">
        <w:trPr>
          <w:trHeight w:val="283"/>
        </w:trPr>
        <w:tc>
          <w:tcPr>
            <w:tcW w:w="2835" w:type="dxa"/>
          </w:tcPr>
          <w:p w14:paraId="279472F9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50B8B02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1" w:type="dxa"/>
          </w:tcPr>
          <w:p w14:paraId="26E08952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F00CE1B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0" w:type="dxa"/>
          </w:tcPr>
          <w:p w14:paraId="2CEFA7F1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010AA2FE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</w:tcPr>
          <w:p w14:paraId="101BA6F8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0FE13085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4D0F14AD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</w:tcPr>
          <w:p w14:paraId="56991570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49D85117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0AABAC4F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76FE1B14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</w:tr>
      <w:tr w:rsidR="005A47CE" w:rsidRPr="00515BED" w14:paraId="5B72C4A3" w14:textId="77777777" w:rsidTr="003C08E8">
        <w:trPr>
          <w:trHeight w:val="283"/>
        </w:trPr>
        <w:tc>
          <w:tcPr>
            <w:tcW w:w="2835" w:type="dxa"/>
          </w:tcPr>
          <w:p w14:paraId="792706C6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693BCAEB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1" w:type="dxa"/>
          </w:tcPr>
          <w:p w14:paraId="35E49647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1D65F3C4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850" w:type="dxa"/>
          </w:tcPr>
          <w:p w14:paraId="6B45751A" w14:textId="77777777" w:rsidR="005A47CE" w:rsidRPr="00515BED" w:rsidRDefault="005A47CE" w:rsidP="003C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/>
              </w:rPr>
            </w:pPr>
          </w:p>
        </w:tc>
        <w:tc>
          <w:tcPr>
            <w:tcW w:w="1134" w:type="dxa"/>
            <w:shd w:val="clear" w:color="auto" w:fill="auto"/>
          </w:tcPr>
          <w:p w14:paraId="62AA4A8C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1276" w:type="dxa"/>
            <w:shd w:val="clear" w:color="auto" w:fill="C4BC96" w:themeFill="background2" w:themeFillShade="BF"/>
          </w:tcPr>
          <w:p w14:paraId="39FAD079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661C9636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FFFFFF" w:themeFill="background1"/>
          </w:tcPr>
          <w:p w14:paraId="71BB70CD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8" w:type="dxa"/>
            <w:shd w:val="clear" w:color="auto" w:fill="auto"/>
          </w:tcPr>
          <w:p w14:paraId="3EE36AD9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709" w:type="dxa"/>
            <w:shd w:val="clear" w:color="auto" w:fill="auto"/>
          </w:tcPr>
          <w:p w14:paraId="3586E2C5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2" w:type="dxa"/>
            <w:shd w:val="clear" w:color="auto" w:fill="auto"/>
          </w:tcPr>
          <w:p w14:paraId="12B6748A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  <w:tc>
          <w:tcPr>
            <w:tcW w:w="993" w:type="dxa"/>
            <w:shd w:val="clear" w:color="auto" w:fill="auto"/>
          </w:tcPr>
          <w:p w14:paraId="7CA184DB" w14:textId="77777777" w:rsidR="005A47CE" w:rsidRPr="00515BED" w:rsidRDefault="005A47CE" w:rsidP="003C08E8">
            <w:pPr>
              <w:spacing w:after="0" w:line="240" w:lineRule="auto"/>
              <w:ind w:left="-400"/>
              <w:rPr>
                <w:rFonts w:ascii="Arial" w:eastAsia="Arial" w:hAnsi="Arial"/>
                <w:b/>
              </w:rPr>
            </w:pPr>
          </w:p>
        </w:tc>
      </w:tr>
    </w:tbl>
    <w:p w14:paraId="5CEE7D73" w14:textId="77777777" w:rsidR="005A47CE" w:rsidRDefault="005A47CE" w:rsidP="005A47CE">
      <w:pPr>
        <w:spacing w:after="0"/>
        <w:rPr>
          <w:rFonts w:ascii="Arial" w:hAnsi="Arial"/>
          <w:i/>
          <w:szCs w:val="24"/>
        </w:rPr>
      </w:pPr>
      <w:r>
        <w:rPr>
          <w:rFonts w:ascii="Arial" w:hAnsi="Arial" w:hint="eastAsia"/>
          <w:i/>
          <w:szCs w:val="24"/>
        </w:rPr>
        <w:t xml:space="preserve"> (</w:t>
      </w:r>
      <w:r>
        <w:rPr>
          <w:rFonts w:ascii="Arial" w:hAnsi="Arial"/>
          <w:i/>
          <w:szCs w:val="24"/>
        </w:rPr>
        <w:t>*Note: Original budget indicated in the Project Document</w:t>
      </w:r>
      <w:r>
        <w:rPr>
          <w:rFonts w:ascii="Arial" w:hAnsi="Arial" w:hint="eastAsia"/>
          <w:i/>
          <w:szCs w:val="24"/>
        </w:rPr>
        <w:t>.)</w:t>
      </w:r>
    </w:p>
    <w:p w14:paraId="013A59A5" w14:textId="1954F8AD" w:rsidR="00EE0B4B" w:rsidRPr="005A47CE" w:rsidRDefault="00EE0B4B" w:rsidP="005A47CE"/>
    <w:sectPr w:rsidR="00EE0B4B" w:rsidRPr="005A47CE" w:rsidSect="00784A39">
      <w:headerReference w:type="first" r:id="rId8"/>
      <w:footerReference w:type="first" r:id="rId9"/>
      <w:pgSz w:w="16839" w:h="11907" w:orient="landscape" w:code="9"/>
      <w:pgMar w:top="1440" w:right="1440" w:bottom="1440" w:left="1440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694000" w14:textId="77777777" w:rsidR="00203477" w:rsidRDefault="00203477">
      <w:pPr>
        <w:spacing w:after="0" w:line="240" w:lineRule="auto"/>
      </w:pPr>
      <w:r>
        <w:separator/>
      </w:r>
    </w:p>
  </w:endnote>
  <w:endnote w:type="continuationSeparator" w:id="0">
    <w:p w14:paraId="144E4B36" w14:textId="77777777" w:rsidR="00203477" w:rsidRDefault="002034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0656077"/>
      <w:docPartObj>
        <w:docPartGallery w:val="Page Numbers (Bottom of Page)"/>
        <w:docPartUnique/>
      </w:docPartObj>
    </w:sdtPr>
    <w:sdtEndPr/>
    <w:sdtContent>
      <w:p w14:paraId="7702D084" w14:textId="2374A586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70</w:t>
        </w:r>
        <w:r>
          <w:fldChar w:fldCharType="end"/>
        </w:r>
      </w:p>
    </w:sdtContent>
  </w:sdt>
  <w:p w14:paraId="49BC9627" w14:textId="77777777" w:rsidR="00456EAA" w:rsidRDefault="00456E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AFA6B" w14:textId="77777777" w:rsidR="00203477" w:rsidRDefault="00203477">
      <w:pPr>
        <w:spacing w:after="0" w:line="240" w:lineRule="auto"/>
      </w:pPr>
      <w:r>
        <w:separator/>
      </w:r>
    </w:p>
  </w:footnote>
  <w:footnote w:type="continuationSeparator" w:id="0">
    <w:p w14:paraId="2A1D3CC1" w14:textId="77777777" w:rsidR="00203477" w:rsidRDefault="002034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3B5F6" w14:textId="679BB230" w:rsidR="006164FB" w:rsidRPr="006164FB" w:rsidRDefault="006164FB" w:rsidP="006164FB">
    <w:pPr>
      <w:pStyle w:val="af0"/>
      <w:spacing w:after="0"/>
      <w:rPr>
        <w:kern w:val="0"/>
        <w:szCs w:val="20"/>
      </w:rPr>
    </w:pPr>
    <w:r>
      <w:rPr>
        <w:rFonts w:hint="eastAsia"/>
        <w:b/>
        <w:bCs/>
        <w:sz w:val="22"/>
        <w:szCs w:val="24"/>
      </w:rPr>
      <w:t>G-1-20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F3A684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lowerLetter"/>
      <w:lvlText w:val="%3)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0000002"/>
    <w:multiLevelType w:val="hybridMultilevel"/>
    <w:tmpl w:val="D32A9142"/>
    <w:lvl w:ilvl="0" w:tplc="0E704066">
      <w:start w:val="1"/>
      <w:numFmt w:val="lowerLetter"/>
      <w:lvlText w:val="(%1)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F718ECE2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E1B0BB98"/>
    <w:lvl w:ilvl="0" w:tplc="BCD4AE80">
      <w:start w:val="1"/>
      <w:numFmt w:val="lowerLetter"/>
      <w:lvlText w:val="(%1)"/>
      <w:lvlJc w:val="left"/>
      <w:pPr>
        <w:ind w:left="1200" w:hanging="40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00000006"/>
    <w:multiLevelType w:val="hybridMultilevel"/>
    <w:tmpl w:val="DDDC04D8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8"/>
    <w:multiLevelType w:val="hybridMultilevel"/>
    <w:tmpl w:val="67801248"/>
    <w:lvl w:ilvl="0" w:tplc="65BC5D6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6" w15:restartNumberingAfterBreak="0">
    <w:nsid w:val="00000009"/>
    <w:multiLevelType w:val="multilevel"/>
    <w:tmpl w:val="04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000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00000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00000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00000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000000E"/>
    <w:multiLevelType w:val="multilevel"/>
    <w:tmpl w:val="0409001F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00000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0000010"/>
    <w:multiLevelType w:val="multilevel"/>
    <w:tmpl w:val="0A8AACF4"/>
    <w:lvl w:ilvl="0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2507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eastAsia"/>
      </w:rPr>
    </w:lvl>
  </w:abstractNum>
  <w:abstractNum w:abstractNumId="14" w15:restartNumberingAfterBreak="0">
    <w:nsid w:val="00000011"/>
    <w:multiLevelType w:val="hybridMultilevel"/>
    <w:tmpl w:val="F2706C84"/>
    <w:lvl w:ilvl="0" w:tplc="71A2CB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ind w:left="1200" w:hanging="400"/>
      </w:pPr>
    </w:lvl>
    <w:lvl w:ilvl="2" w:tplc="04090005">
      <w:start w:val="1"/>
      <w:numFmt w:val="lowerRoman"/>
      <w:lvlText w:val="%3."/>
      <w:lvlJc w:val="right"/>
      <w:pPr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0000001A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6" w15:restartNumberingAfterBreak="0">
    <w:nsid w:val="0000001B"/>
    <w:multiLevelType w:val="multilevel"/>
    <w:tmpl w:val="AA92234A"/>
    <w:lvl w:ilvl="0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7" w15:restartNumberingAfterBreak="0">
    <w:nsid w:val="0000001C"/>
    <w:multiLevelType w:val="hybridMultilevel"/>
    <w:tmpl w:val="4564859A"/>
    <w:lvl w:ilvl="0" w:tplc="C220D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064285E" w:tentative="1">
      <w:start w:val="1"/>
      <w:numFmt w:val="upperLetter"/>
      <w:lvlText w:val="%2."/>
      <w:lvlJc w:val="left"/>
      <w:pPr>
        <w:ind w:left="1200" w:hanging="400"/>
      </w:pPr>
    </w:lvl>
    <w:lvl w:ilvl="2" w:tplc="E124A208" w:tentative="1">
      <w:start w:val="1"/>
      <w:numFmt w:val="lowerRoman"/>
      <w:lvlText w:val="%3."/>
      <w:lvlJc w:val="right"/>
      <w:pPr>
        <w:ind w:left="1600" w:hanging="400"/>
      </w:pPr>
    </w:lvl>
    <w:lvl w:ilvl="3" w:tplc="B108F3B6" w:tentative="1">
      <w:start w:val="1"/>
      <w:numFmt w:val="decimal"/>
      <w:lvlText w:val="%4."/>
      <w:lvlJc w:val="left"/>
      <w:pPr>
        <w:ind w:left="2000" w:hanging="400"/>
      </w:pPr>
    </w:lvl>
    <w:lvl w:ilvl="4" w:tplc="1272FF4A" w:tentative="1">
      <w:start w:val="1"/>
      <w:numFmt w:val="upperLetter"/>
      <w:lvlText w:val="%5."/>
      <w:lvlJc w:val="left"/>
      <w:pPr>
        <w:ind w:left="2400" w:hanging="400"/>
      </w:pPr>
    </w:lvl>
    <w:lvl w:ilvl="5" w:tplc="44BEB460" w:tentative="1">
      <w:start w:val="1"/>
      <w:numFmt w:val="lowerRoman"/>
      <w:lvlText w:val="%6."/>
      <w:lvlJc w:val="right"/>
      <w:pPr>
        <w:ind w:left="2800" w:hanging="400"/>
      </w:pPr>
    </w:lvl>
    <w:lvl w:ilvl="6" w:tplc="6388D7BA" w:tentative="1">
      <w:start w:val="1"/>
      <w:numFmt w:val="decimal"/>
      <w:lvlText w:val="%7."/>
      <w:lvlJc w:val="left"/>
      <w:pPr>
        <w:ind w:left="3200" w:hanging="400"/>
      </w:pPr>
    </w:lvl>
    <w:lvl w:ilvl="7" w:tplc="9FEC96AA" w:tentative="1">
      <w:start w:val="1"/>
      <w:numFmt w:val="upperLetter"/>
      <w:lvlText w:val="%8."/>
      <w:lvlJc w:val="left"/>
      <w:pPr>
        <w:ind w:left="3600" w:hanging="400"/>
      </w:pPr>
    </w:lvl>
    <w:lvl w:ilvl="8" w:tplc="979E26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0000001D"/>
    <w:multiLevelType w:val="hybridMultilevel"/>
    <w:tmpl w:val="32D816BC"/>
    <w:lvl w:ilvl="0" w:tplc="5EE873DA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E38ACE0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39C0ED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E24F14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75B4DBC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510C04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CEEFEB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E56BE0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4FAB44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0000001F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0" w15:restartNumberingAfterBreak="0">
    <w:nsid w:val="0000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00000021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2" w15:restartNumberingAfterBreak="0">
    <w:nsid w:val="06A22587"/>
    <w:multiLevelType w:val="multilevel"/>
    <w:tmpl w:val="7970297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A47A0F"/>
    <w:multiLevelType w:val="multilevel"/>
    <w:tmpl w:val="BFA81EBA"/>
    <w:lvl w:ilvl="0">
      <w:start w:val="1"/>
      <w:numFmt w:val="lowerLetter"/>
      <w:lvlText w:val="%1)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79E7B08"/>
    <w:multiLevelType w:val="hybridMultilevel"/>
    <w:tmpl w:val="8FDA3A2E"/>
    <w:lvl w:ilvl="0" w:tplc="6EA63F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0DA64E28"/>
    <w:multiLevelType w:val="multilevel"/>
    <w:tmpl w:val="1E96C58A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6" w15:restartNumberingAfterBreak="0">
    <w:nsid w:val="25B42BF1"/>
    <w:multiLevelType w:val="hybridMultilevel"/>
    <w:tmpl w:val="E6F26D96"/>
    <w:lvl w:ilvl="0" w:tplc="71A2CBB8">
      <w:start w:val="1"/>
      <w:numFmt w:val="lowerLetter"/>
      <w:lvlText w:val="%1)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285A44EE"/>
    <w:multiLevelType w:val="multilevel"/>
    <w:tmpl w:val="4CAA8C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362912"/>
    <w:multiLevelType w:val="hybridMultilevel"/>
    <w:tmpl w:val="50B21146"/>
    <w:lvl w:ilvl="0" w:tplc="586811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36632F44"/>
    <w:multiLevelType w:val="hybridMultilevel"/>
    <w:tmpl w:val="CE681B28"/>
    <w:lvl w:ilvl="0" w:tplc="EA403DE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393144DC"/>
    <w:multiLevelType w:val="hybridMultilevel"/>
    <w:tmpl w:val="DB7A54C8"/>
    <w:lvl w:ilvl="0" w:tplc="71A2CBB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A0A4CCB"/>
    <w:multiLevelType w:val="hybridMultilevel"/>
    <w:tmpl w:val="7952D622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3B126139"/>
    <w:multiLevelType w:val="multilevel"/>
    <w:tmpl w:val="26B2E3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AD5F2E"/>
    <w:multiLevelType w:val="multilevel"/>
    <w:tmpl w:val="7DCC7AD8"/>
    <w:lvl w:ilvl="0">
      <w:start w:val="1"/>
      <w:numFmt w:val="lowerLetter"/>
      <w:lvlText w:val="%1)"/>
      <w:lvlJc w:val="left"/>
      <w:pPr>
        <w:ind w:left="9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8A0522"/>
    <w:multiLevelType w:val="hybridMultilevel"/>
    <w:tmpl w:val="4EF2066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5" w15:restartNumberingAfterBreak="0">
    <w:nsid w:val="4B3F05A6"/>
    <w:multiLevelType w:val="multilevel"/>
    <w:tmpl w:val="A3DA6720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9B0441"/>
    <w:multiLevelType w:val="multilevel"/>
    <w:tmpl w:val="BD10A4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7" w15:restartNumberingAfterBreak="0">
    <w:nsid w:val="594C7796"/>
    <w:multiLevelType w:val="hybridMultilevel"/>
    <w:tmpl w:val="55145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302244"/>
    <w:multiLevelType w:val="multilevel"/>
    <w:tmpl w:val="9BB0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26423"/>
    <w:multiLevelType w:val="hybridMultilevel"/>
    <w:tmpl w:val="7E0E80D6"/>
    <w:lvl w:ilvl="0" w:tplc="72128A9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5F877DE2"/>
    <w:multiLevelType w:val="hybridMultilevel"/>
    <w:tmpl w:val="B7724556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71B4CFB"/>
    <w:multiLevelType w:val="multilevel"/>
    <w:tmpl w:val="E422A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504291"/>
    <w:multiLevelType w:val="hybridMultilevel"/>
    <w:tmpl w:val="F9060C1A"/>
    <w:lvl w:ilvl="0" w:tplc="E460F5A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69E010C7"/>
    <w:multiLevelType w:val="hybridMultilevel"/>
    <w:tmpl w:val="B0B21282"/>
    <w:lvl w:ilvl="0" w:tplc="71A2CBB8">
      <w:start w:val="1"/>
      <w:numFmt w:val="lowerLetter"/>
      <w:lvlText w:val="%1)"/>
      <w:lvlJc w:val="left"/>
      <w:pPr>
        <w:ind w:left="1000" w:hanging="400"/>
      </w:p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44" w15:restartNumberingAfterBreak="0">
    <w:nsid w:val="6C7644E7"/>
    <w:multiLevelType w:val="hybridMultilevel"/>
    <w:tmpl w:val="4346212A"/>
    <w:lvl w:ilvl="0" w:tplc="B36EF258">
      <w:start w:val="1"/>
      <w:numFmt w:val="bullet"/>
      <w:lvlText w:val="□"/>
      <w:lvlJc w:val="left"/>
      <w:pPr>
        <w:ind w:left="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5" w15:restartNumberingAfterBreak="0">
    <w:nsid w:val="772D38A5"/>
    <w:multiLevelType w:val="hybridMultilevel"/>
    <w:tmpl w:val="32D816BC"/>
    <w:lvl w:ilvl="0" w:tplc="F8FEAED2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 w15:restartNumberingAfterBreak="0">
    <w:nsid w:val="78762B5A"/>
    <w:multiLevelType w:val="multilevel"/>
    <w:tmpl w:val="CEEA9E6A"/>
    <w:lvl w:ilvl="0">
      <w:start w:val="1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8A0703B"/>
    <w:multiLevelType w:val="multilevel"/>
    <w:tmpl w:val="BC64C0D8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7B820EA7"/>
    <w:multiLevelType w:val="hybridMultilevel"/>
    <w:tmpl w:val="C06C9DC6"/>
    <w:lvl w:ilvl="0" w:tplc="04090003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CBE59F6"/>
    <w:multiLevelType w:val="hybridMultilevel"/>
    <w:tmpl w:val="1C763302"/>
    <w:lvl w:ilvl="0" w:tplc="F21A88D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34"/>
  </w:num>
  <w:num w:numId="25">
    <w:abstractNumId w:val="44"/>
  </w:num>
  <w:num w:numId="26">
    <w:abstractNumId w:val="24"/>
  </w:num>
  <w:num w:numId="27">
    <w:abstractNumId w:val="37"/>
  </w:num>
  <w:num w:numId="28">
    <w:abstractNumId w:val="28"/>
  </w:num>
  <w:num w:numId="29">
    <w:abstractNumId w:val="40"/>
  </w:num>
  <w:num w:numId="30">
    <w:abstractNumId w:val="29"/>
  </w:num>
  <w:num w:numId="31">
    <w:abstractNumId w:val="39"/>
  </w:num>
  <w:num w:numId="32">
    <w:abstractNumId w:val="31"/>
  </w:num>
  <w:num w:numId="33">
    <w:abstractNumId w:val="42"/>
  </w:num>
  <w:num w:numId="34">
    <w:abstractNumId w:val="49"/>
  </w:num>
  <w:num w:numId="35">
    <w:abstractNumId w:val="38"/>
  </w:num>
  <w:num w:numId="36">
    <w:abstractNumId w:val="41"/>
  </w:num>
  <w:num w:numId="37">
    <w:abstractNumId w:val="32"/>
  </w:num>
  <w:num w:numId="38">
    <w:abstractNumId w:val="36"/>
  </w:num>
  <w:num w:numId="39">
    <w:abstractNumId w:val="33"/>
  </w:num>
  <w:num w:numId="40">
    <w:abstractNumId w:val="27"/>
  </w:num>
  <w:num w:numId="41">
    <w:abstractNumId w:val="23"/>
  </w:num>
  <w:num w:numId="42">
    <w:abstractNumId w:val="43"/>
  </w:num>
  <w:num w:numId="43">
    <w:abstractNumId w:val="26"/>
  </w:num>
  <w:num w:numId="44">
    <w:abstractNumId w:val="30"/>
  </w:num>
  <w:num w:numId="45">
    <w:abstractNumId w:val="45"/>
  </w:num>
  <w:num w:numId="46">
    <w:abstractNumId w:val="46"/>
  </w:num>
  <w:num w:numId="47">
    <w:abstractNumId w:val="47"/>
  </w:num>
  <w:num w:numId="48">
    <w:abstractNumId w:val="25"/>
  </w:num>
  <w:num w:numId="49">
    <w:abstractNumId w:val="48"/>
  </w:num>
  <w:num w:numId="50">
    <w:abstractNumId w:val="3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hideGrammaticalErrors/>
  <w:proofState w:spelling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readOnly" w:enforcement="0"/>
  <w:defaultTabStop w:val="80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sDA1Mza0sDAwMzdW0lEKTi0uzszPAykwNK0FAMDTXkYtAAAA"/>
  </w:docVars>
  <w:rsids>
    <w:rsidRoot w:val="00EE0B4B"/>
    <w:rsid w:val="000009E1"/>
    <w:rsid w:val="00013475"/>
    <w:rsid w:val="00014903"/>
    <w:rsid w:val="0002150C"/>
    <w:rsid w:val="000215F1"/>
    <w:rsid w:val="000232F4"/>
    <w:rsid w:val="000241A0"/>
    <w:rsid w:val="00044EC0"/>
    <w:rsid w:val="000506C5"/>
    <w:rsid w:val="00055A70"/>
    <w:rsid w:val="0005621F"/>
    <w:rsid w:val="00086FA8"/>
    <w:rsid w:val="000936D5"/>
    <w:rsid w:val="000A0C0B"/>
    <w:rsid w:val="000B1CCE"/>
    <w:rsid w:val="000B55D3"/>
    <w:rsid w:val="000B69C9"/>
    <w:rsid w:val="000C5347"/>
    <w:rsid w:val="000C58EC"/>
    <w:rsid w:val="000D1B6D"/>
    <w:rsid w:val="000D1BB0"/>
    <w:rsid w:val="000E4897"/>
    <w:rsid w:val="000F3FB0"/>
    <w:rsid w:val="000F45D0"/>
    <w:rsid w:val="000F6D68"/>
    <w:rsid w:val="00105D96"/>
    <w:rsid w:val="00115BC7"/>
    <w:rsid w:val="00115F6D"/>
    <w:rsid w:val="00117DF2"/>
    <w:rsid w:val="00123F72"/>
    <w:rsid w:val="00130157"/>
    <w:rsid w:val="001640FC"/>
    <w:rsid w:val="001665F4"/>
    <w:rsid w:val="00172155"/>
    <w:rsid w:val="00175ED4"/>
    <w:rsid w:val="00175F87"/>
    <w:rsid w:val="00176FE4"/>
    <w:rsid w:val="0018697C"/>
    <w:rsid w:val="00187473"/>
    <w:rsid w:val="00190375"/>
    <w:rsid w:val="001A7F9E"/>
    <w:rsid w:val="001B072E"/>
    <w:rsid w:val="001C2E4F"/>
    <w:rsid w:val="001D3DE3"/>
    <w:rsid w:val="001D6E29"/>
    <w:rsid w:val="00203477"/>
    <w:rsid w:val="002035D3"/>
    <w:rsid w:val="002056C3"/>
    <w:rsid w:val="0020691B"/>
    <w:rsid w:val="00213548"/>
    <w:rsid w:val="00222559"/>
    <w:rsid w:val="0022346B"/>
    <w:rsid w:val="002365E1"/>
    <w:rsid w:val="002458CC"/>
    <w:rsid w:val="00246FC0"/>
    <w:rsid w:val="00253B24"/>
    <w:rsid w:val="0026129B"/>
    <w:rsid w:val="0027451D"/>
    <w:rsid w:val="00280E8F"/>
    <w:rsid w:val="00283BAB"/>
    <w:rsid w:val="0028536D"/>
    <w:rsid w:val="00294612"/>
    <w:rsid w:val="002A0D6A"/>
    <w:rsid w:val="002A29C0"/>
    <w:rsid w:val="002A39B2"/>
    <w:rsid w:val="002A568B"/>
    <w:rsid w:val="002A75AA"/>
    <w:rsid w:val="002B08EE"/>
    <w:rsid w:val="002B3CD3"/>
    <w:rsid w:val="002B7485"/>
    <w:rsid w:val="002C1DF3"/>
    <w:rsid w:val="002C7384"/>
    <w:rsid w:val="002D334F"/>
    <w:rsid w:val="002D5620"/>
    <w:rsid w:val="002D7BEE"/>
    <w:rsid w:val="002E0ABA"/>
    <w:rsid w:val="00312D8C"/>
    <w:rsid w:val="00317968"/>
    <w:rsid w:val="00320B16"/>
    <w:rsid w:val="00322DCD"/>
    <w:rsid w:val="00325387"/>
    <w:rsid w:val="003302D7"/>
    <w:rsid w:val="0033473C"/>
    <w:rsid w:val="00336280"/>
    <w:rsid w:val="003404D0"/>
    <w:rsid w:val="00346732"/>
    <w:rsid w:val="0035202A"/>
    <w:rsid w:val="00355BF5"/>
    <w:rsid w:val="003674E0"/>
    <w:rsid w:val="003724EE"/>
    <w:rsid w:val="00375AEE"/>
    <w:rsid w:val="003762FF"/>
    <w:rsid w:val="0038628C"/>
    <w:rsid w:val="00387322"/>
    <w:rsid w:val="003920A9"/>
    <w:rsid w:val="00394E2B"/>
    <w:rsid w:val="0039590B"/>
    <w:rsid w:val="003B5104"/>
    <w:rsid w:val="003C0B0F"/>
    <w:rsid w:val="003C2048"/>
    <w:rsid w:val="003C283B"/>
    <w:rsid w:val="003C3399"/>
    <w:rsid w:val="003D5156"/>
    <w:rsid w:val="003D5B1E"/>
    <w:rsid w:val="003D72FE"/>
    <w:rsid w:val="003D79F1"/>
    <w:rsid w:val="003E0250"/>
    <w:rsid w:val="003E094B"/>
    <w:rsid w:val="003F7913"/>
    <w:rsid w:val="00403DBD"/>
    <w:rsid w:val="00410613"/>
    <w:rsid w:val="00417297"/>
    <w:rsid w:val="00421A7F"/>
    <w:rsid w:val="0042651F"/>
    <w:rsid w:val="00437C62"/>
    <w:rsid w:val="004445BF"/>
    <w:rsid w:val="00446507"/>
    <w:rsid w:val="00452DFC"/>
    <w:rsid w:val="0045389C"/>
    <w:rsid w:val="00456EAA"/>
    <w:rsid w:val="00465371"/>
    <w:rsid w:val="004671B7"/>
    <w:rsid w:val="00467EDD"/>
    <w:rsid w:val="004765A9"/>
    <w:rsid w:val="004840B5"/>
    <w:rsid w:val="0049011E"/>
    <w:rsid w:val="004B1CF7"/>
    <w:rsid w:val="004B5202"/>
    <w:rsid w:val="004D1D1A"/>
    <w:rsid w:val="004E5570"/>
    <w:rsid w:val="004F736C"/>
    <w:rsid w:val="004F73EC"/>
    <w:rsid w:val="004F7A7A"/>
    <w:rsid w:val="00503A63"/>
    <w:rsid w:val="005064D0"/>
    <w:rsid w:val="00510350"/>
    <w:rsid w:val="005307F4"/>
    <w:rsid w:val="00531091"/>
    <w:rsid w:val="005543D3"/>
    <w:rsid w:val="005616D7"/>
    <w:rsid w:val="005619B2"/>
    <w:rsid w:val="005623CA"/>
    <w:rsid w:val="0056268B"/>
    <w:rsid w:val="00565D36"/>
    <w:rsid w:val="0057393A"/>
    <w:rsid w:val="005760A3"/>
    <w:rsid w:val="00577D19"/>
    <w:rsid w:val="0058219E"/>
    <w:rsid w:val="00590C88"/>
    <w:rsid w:val="005920E0"/>
    <w:rsid w:val="005A353F"/>
    <w:rsid w:val="005A47CE"/>
    <w:rsid w:val="005B0B82"/>
    <w:rsid w:val="005B348F"/>
    <w:rsid w:val="005B5BE3"/>
    <w:rsid w:val="005C0C48"/>
    <w:rsid w:val="005C1E0D"/>
    <w:rsid w:val="005C2033"/>
    <w:rsid w:val="005E1D99"/>
    <w:rsid w:val="005E21B7"/>
    <w:rsid w:val="005E71A1"/>
    <w:rsid w:val="005F1A83"/>
    <w:rsid w:val="005F2F34"/>
    <w:rsid w:val="00600BA1"/>
    <w:rsid w:val="00600E4A"/>
    <w:rsid w:val="00612D07"/>
    <w:rsid w:val="0061336A"/>
    <w:rsid w:val="0061383F"/>
    <w:rsid w:val="00615BDC"/>
    <w:rsid w:val="006164FB"/>
    <w:rsid w:val="006216E2"/>
    <w:rsid w:val="0063050E"/>
    <w:rsid w:val="0064245A"/>
    <w:rsid w:val="00647112"/>
    <w:rsid w:val="00650A3B"/>
    <w:rsid w:val="006564B4"/>
    <w:rsid w:val="00671ABF"/>
    <w:rsid w:val="0067297C"/>
    <w:rsid w:val="00695E1C"/>
    <w:rsid w:val="0069776E"/>
    <w:rsid w:val="006A016F"/>
    <w:rsid w:val="006B0E72"/>
    <w:rsid w:val="006B6FB2"/>
    <w:rsid w:val="006C4354"/>
    <w:rsid w:val="006E198F"/>
    <w:rsid w:val="006F6156"/>
    <w:rsid w:val="00700BF3"/>
    <w:rsid w:val="00716E84"/>
    <w:rsid w:val="0071775B"/>
    <w:rsid w:val="00727DCE"/>
    <w:rsid w:val="007300ED"/>
    <w:rsid w:val="00745145"/>
    <w:rsid w:val="007727FA"/>
    <w:rsid w:val="00776187"/>
    <w:rsid w:val="00784A39"/>
    <w:rsid w:val="00793D59"/>
    <w:rsid w:val="007964A6"/>
    <w:rsid w:val="007A01B1"/>
    <w:rsid w:val="007A0923"/>
    <w:rsid w:val="007A144F"/>
    <w:rsid w:val="007A409F"/>
    <w:rsid w:val="007A40DF"/>
    <w:rsid w:val="007A53BF"/>
    <w:rsid w:val="007C5484"/>
    <w:rsid w:val="007D4E17"/>
    <w:rsid w:val="007E4E4F"/>
    <w:rsid w:val="007F4840"/>
    <w:rsid w:val="007F7D16"/>
    <w:rsid w:val="008143ED"/>
    <w:rsid w:val="00824B28"/>
    <w:rsid w:val="008253A4"/>
    <w:rsid w:val="00832616"/>
    <w:rsid w:val="00840A96"/>
    <w:rsid w:val="00840B75"/>
    <w:rsid w:val="00842867"/>
    <w:rsid w:val="00845E01"/>
    <w:rsid w:val="0087021D"/>
    <w:rsid w:val="008722CC"/>
    <w:rsid w:val="008771FC"/>
    <w:rsid w:val="00883FCA"/>
    <w:rsid w:val="00894DC9"/>
    <w:rsid w:val="008975DD"/>
    <w:rsid w:val="008A0815"/>
    <w:rsid w:val="008B7EC4"/>
    <w:rsid w:val="008C5214"/>
    <w:rsid w:val="008D278A"/>
    <w:rsid w:val="008D75C6"/>
    <w:rsid w:val="008E181B"/>
    <w:rsid w:val="008E7F30"/>
    <w:rsid w:val="0090024B"/>
    <w:rsid w:val="00905FAA"/>
    <w:rsid w:val="009149F5"/>
    <w:rsid w:val="0094203B"/>
    <w:rsid w:val="00964303"/>
    <w:rsid w:val="009678CC"/>
    <w:rsid w:val="00971C80"/>
    <w:rsid w:val="009742D2"/>
    <w:rsid w:val="009A00C1"/>
    <w:rsid w:val="009A524B"/>
    <w:rsid w:val="009A7D79"/>
    <w:rsid w:val="009B27B0"/>
    <w:rsid w:val="009B4AEC"/>
    <w:rsid w:val="009F6778"/>
    <w:rsid w:val="00A25E8C"/>
    <w:rsid w:val="00A27E0A"/>
    <w:rsid w:val="00A31608"/>
    <w:rsid w:val="00A33514"/>
    <w:rsid w:val="00A37FE7"/>
    <w:rsid w:val="00A4199B"/>
    <w:rsid w:val="00A61741"/>
    <w:rsid w:val="00A66456"/>
    <w:rsid w:val="00A815EA"/>
    <w:rsid w:val="00A8354F"/>
    <w:rsid w:val="00A958B8"/>
    <w:rsid w:val="00AA12E7"/>
    <w:rsid w:val="00AA7AC9"/>
    <w:rsid w:val="00AB1EDF"/>
    <w:rsid w:val="00AC3ED8"/>
    <w:rsid w:val="00AC66B1"/>
    <w:rsid w:val="00AC6DE1"/>
    <w:rsid w:val="00AC797B"/>
    <w:rsid w:val="00AD52D0"/>
    <w:rsid w:val="00AF3DB2"/>
    <w:rsid w:val="00B01CBD"/>
    <w:rsid w:val="00B03F28"/>
    <w:rsid w:val="00B06635"/>
    <w:rsid w:val="00B07DCA"/>
    <w:rsid w:val="00B20296"/>
    <w:rsid w:val="00B2056A"/>
    <w:rsid w:val="00B24EE5"/>
    <w:rsid w:val="00B2697F"/>
    <w:rsid w:val="00B3795E"/>
    <w:rsid w:val="00B40206"/>
    <w:rsid w:val="00B45BCB"/>
    <w:rsid w:val="00B46DA9"/>
    <w:rsid w:val="00B51259"/>
    <w:rsid w:val="00B54633"/>
    <w:rsid w:val="00B55234"/>
    <w:rsid w:val="00B62931"/>
    <w:rsid w:val="00B63237"/>
    <w:rsid w:val="00B650BE"/>
    <w:rsid w:val="00B67026"/>
    <w:rsid w:val="00B670F5"/>
    <w:rsid w:val="00B81F25"/>
    <w:rsid w:val="00B83D9D"/>
    <w:rsid w:val="00B840C3"/>
    <w:rsid w:val="00B84252"/>
    <w:rsid w:val="00B86B9C"/>
    <w:rsid w:val="00BD49F2"/>
    <w:rsid w:val="00BE03E1"/>
    <w:rsid w:val="00BE7516"/>
    <w:rsid w:val="00BF48B3"/>
    <w:rsid w:val="00C05957"/>
    <w:rsid w:val="00C16CC0"/>
    <w:rsid w:val="00C23C3D"/>
    <w:rsid w:val="00C24F39"/>
    <w:rsid w:val="00C2707A"/>
    <w:rsid w:val="00C31ABE"/>
    <w:rsid w:val="00C5508F"/>
    <w:rsid w:val="00C6104B"/>
    <w:rsid w:val="00C67E6B"/>
    <w:rsid w:val="00C87410"/>
    <w:rsid w:val="00C913AE"/>
    <w:rsid w:val="00CA3DEF"/>
    <w:rsid w:val="00CA5A0F"/>
    <w:rsid w:val="00CB4EE2"/>
    <w:rsid w:val="00CB661E"/>
    <w:rsid w:val="00CC2DDF"/>
    <w:rsid w:val="00CC4DF4"/>
    <w:rsid w:val="00CC7B92"/>
    <w:rsid w:val="00CD5BE0"/>
    <w:rsid w:val="00CE74F6"/>
    <w:rsid w:val="00CF1DE6"/>
    <w:rsid w:val="00CF63AA"/>
    <w:rsid w:val="00CF7AEE"/>
    <w:rsid w:val="00D04FA5"/>
    <w:rsid w:val="00D059CA"/>
    <w:rsid w:val="00D0612F"/>
    <w:rsid w:val="00D06DDA"/>
    <w:rsid w:val="00D31FF4"/>
    <w:rsid w:val="00D3572E"/>
    <w:rsid w:val="00D45FA9"/>
    <w:rsid w:val="00D51359"/>
    <w:rsid w:val="00D541F0"/>
    <w:rsid w:val="00D5463A"/>
    <w:rsid w:val="00D55727"/>
    <w:rsid w:val="00D641AD"/>
    <w:rsid w:val="00D747BD"/>
    <w:rsid w:val="00D7732F"/>
    <w:rsid w:val="00D8211E"/>
    <w:rsid w:val="00D87BDF"/>
    <w:rsid w:val="00D944AE"/>
    <w:rsid w:val="00D95B03"/>
    <w:rsid w:val="00D965D1"/>
    <w:rsid w:val="00DB2B4F"/>
    <w:rsid w:val="00DB2E7D"/>
    <w:rsid w:val="00DB49EF"/>
    <w:rsid w:val="00DC0096"/>
    <w:rsid w:val="00DC7872"/>
    <w:rsid w:val="00DD50BB"/>
    <w:rsid w:val="00DE02D9"/>
    <w:rsid w:val="00DE74BC"/>
    <w:rsid w:val="00DF0FA2"/>
    <w:rsid w:val="00E111FB"/>
    <w:rsid w:val="00E149D5"/>
    <w:rsid w:val="00E166B6"/>
    <w:rsid w:val="00E17DF3"/>
    <w:rsid w:val="00E20956"/>
    <w:rsid w:val="00E21327"/>
    <w:rsid w:val="00E37FE7"/>
    <w:rsid w:val="00E433CA"/>
    <w:rsid w:val="00E44AD7"/>
    <w:rsid w:val="00E50296"/>
    <w:rsid w:val="00E631DC"/>
    <w:rsid w:val="00E6792C"/>
    <w:rsid w:val="00E7432A"/>
    <w:rsid w:val="00EB7A9E"/>
    <w:rsid w:val="00EC5071"/>
    <w:rsid w:val="00EC750C"/>
    <w:rsid w:val="00ED019B"/>
    <w:rsid w:val="00ED5879"/>
    <w:rsid w:val="00ED6E49"/>
    <w:rsid w:val="00EE0B4B"/>
    <w:rsid w:val="00EE3BDA"/>
    <w:rsid w:val="00EF657F"/>
    <w:rsid w:val="00F03166"/>
    <w:rsid w:val="00F05898"/>
    <w:rsid w:val="00F06702"/>
    <w:rsid w:val="00F11B1B"/>
    <w:rsid w:val="00F16696"/>
    <w:rsid w:val="00F2532E"/>
    <w:rsid w:val="00F3488B"/>
    <w:rsid w:val="00F41B1E"/>
    <w:rsid w:val="00F42ACA"/>
    <w:rsid w:val="00F541A8"/>
    <w:rsid w:val="00F739A6"/>
    <w:rsid w:val="00F73B3D"/>
    <w:rsid w:val="00F838CA"/>
    <w:rsid w:val="00F9201E"/>
    <w:rsid w:val="00FA464F"/>
    <w:rsid w:val="00FB689E"/>
    <w:rsid w:val="00FC55CA"/>
    <w:rsid w:val="00FD5749"/>
    <w:rsid w:val="00FD78C5"/>
    <w:rsid w:val="00FD7A64"/>
    <w:rsid w:val="00FE275A"/>
    <w:rsid w:val="00FF419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625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63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0">
    <w:name w:val="heading 1"/>
    <w:basedOn w:val="a"/>
    <w:next w:val="a"/>
    <w:link w:val="1Char1"/>
    <w:qFormat/>
    <w:pPr>
      <w:keepNext/>
      <w:outlineLvl w:val="0"/>
    </w:pPr>
    <w:rPr>
      <w:rFonts w:cs="Times New Roman"/>
      <w:sz w:val="28"/>
      <w:szCs w:val="28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00" w:after="0"/>
      <w:outlineLvl w:val="1"/>
    </w:pPr>
    <w:rPr>
      <w:rFonts w:cs="Times New Roman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40" w:after="0"/>
      <w:outlineLvl w:val="2"/>
    </w:pPr>
    <w:rPr>
      <w:rFonts w:cs="Times New Roman"/>
      <w:color w:val="24406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1">
    <w:name w:val="제목 1 Char1"/>
    <w:link w:val="10"/>
    <w:rPr>
      <w:rFonts w:ascii="Arial" w:hAnsi="Arial" w:cs="Arial"/>
      <w:b/>
      <w:kern w:val="2"/>
      <w:sz w:val="36"/>
      <w:szCs w:val="22"/>
    </w:rPr>
  </w:style>
  <w:style w:type="character" w:customStyle="1" w:styleId="Char">
    <w:name w:val="메모 텍스트 Char"/>
    <w:basedOn w:val="a0"/>
    <w:uiPriority w:val="99"/>
  </w:style>
  <w:style w:type="character" w:customStyle="1" w:styleId="Char0">
    <w:name w:val="풍선 도움말 텍스트 Char"/>
    <w:rPr>
      <w:rFonts w:ascii="Cambria" w:eastAsia="Cambria" w:hAnsi="Cambria" w:cs="Cambria"/>
      <w:sz w:val="18"/>
      <w:szCs w:val="18"/>
    </w:rPr>
  </w:style>
  <w:style w:type="character" w:customStyle="1" w:styleId="2Char">
    <w:name w:val="제목 2 Char"/>
    <w:rPr>
      <w:rFonts w:ascii="Cambria" w:eastAsia="Cambria" w:hAnsi="Cambria" w:cs="Cambria"/>
    </w:rPr>
  </w:style>
  <w:style w:type="character" w:customStyle="1" w:styleId="1Char">
    <w:name w:val="제목 1 Char"/>
    <w:rPr>
      <w:rFonts w:ascii="Cambria" w:eastAsia="Cambria" w:hAnsi="Cambria" w:cs="Cambria"/>
      <w:sz w:val="28"/>
      <w:szCs w:val="28"/>
    </w:rPr>
  </w:style>
  <w:style w:type="character" w:customStyle="1" w:styleId="3Char">
    <w:name w:val="제목 3 Char"/>
    <w:rPr>
      <w:rFonts w:ascii="Cambria" w:eastAsia="Cambria" w:hAnsi="Cambria" w:cs="Cambria"/>
    </w:rPr>
  </w:style>
  <w:style w:type="character" w:customStyle="1" w:styleId="Char1">
    <w:name w:val="각주 텍스트 Char"/>
    <w:basedOn w:val="a0"/>
    <w:uiPriority w:val="99"/>
  </w:style>
  <w:style w:type="paragraph" w:styleId="a3">
    <w:name w:val="List Paragraph"/>
    <w:basedOn w:val="a"/>
    <w:link w:val="Char2"/>
    <w:qFormat/>
    <w:pPr>
      <w:ind w:leftChars="400" w:left="800"/>
    </w:pPr>
  </w:style>
  <w:style w:type="paragraph" w:customStyle="1" w:styleId="a4">
    <w:basedOn w:val="a"/>
    <w:next w:val="a3"/>
    <w:qFormat/>
    <w:pPr>
      <w:ind w:leftChars="400" w:left="800"/>
    </w:pPr>
  </w:style>
  <w:style w:type="paragraph" w:customStyle="1" w:styleId="a5">
    <w:basedOn w:val="a"/>
    <w:next w:val="a3"/>
    <w:qFormat/>
    <w:pPr>
      <w:ind w:leftChars="400" w:left="800"/>
    </w:pPr>
  </w:style>
  <w:style w:type="paragraph" w:customStyle="1" w:styleId="a6">
    <w:basedOn w:val="a"/>
    <w:next w:val="a3"/>
    <w:qFormat/>
    <w:pPr>
      <w:ind w:leftChars="400" w:left="800"/>
    </w:pPr>
  </w:style>
  <w:style w:type="paragraph" w:customStyle="1" w:styleId="a7">
    <w:basedOn w:val="a"/>
    <w:next w:val="a3"/>
    <w:qFormat/>
    <w:pPr>
      <w:ind w:leftChars="400" w:left="800"/>
    </w:pPr>
  </w:style>
  <w:style w:type="paragraph" w:customStyle="1" w:styleId="a8">
    <w:basedOn w:val="a"/>
    <w:next w:val="a3"/>
    <w:qFormat/>
    <w:pPr>
      <w:ind w:leftChars="400" w:left="800"/>
    </w:pPr>
  </w:style>
  <w:style w:type="paragraph" w:styleId="a9">
    <w:name w:val="annotation text"/>
    <w:basedOn w:val="a"/>
    <w:link w:val="Char10"/>
    <w:uiPriority w:val="99"/>
    <w:unhideWhenUsed/>
    <w:pPr>
      <w:jc w:val="left"/>
    </w:pPr>
  </w:style>
  <w:style w:type="character" w:styleId="aa">
    <w:name w:val="annotation reference"/>
    <w:uiPriority w:val="99"/>
    <w:semiHidden/>
    <w:unhideWhenUsed/>
    <w:rPr>
      <w:kern w:val="2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cs="Times New Roman"/>
      <w:sz w:val="18"/>
      <w:szCs w:val="18"/>
    </w:rPr>
  </w:style>
  <w:style w:type="character" w:styleId="ac">
    <w:name w:val="Hyperlink"/>
    <w:uiPriority w:val="99"/>
    <w:unhideWhenUsed/>
    <w:rPr>
      <w:color w:val="0000FF"/>
      <w:kern w:val="2"/>
      <w:u w:val="single"/>
    </w:rPr>
  </w:style>
  <w:style w:type="paragraph" w:styleId="ad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e">
    <w:name w:val="footnote reference"/>
    <w:uiPriority w:val="99"/>
    <w:semiHidden/>
    <w:unhideWhenUsed/>
    <w:rPr>
      <w:kern w:val="2"/>
      <w:szCs w:val="22"/>
      <w:vertAlign w:val="superscript"/>
    </w:rPr>
  </w:style>
  <w:style w:type="paragraph" w:styleId="af">
    <w:name w:val="footnote text"/>
    <w:basedOn w:val="a"/>
    <w:uiPriority w:val="99"/>
    <w:semiHidden/>
    <w:unhideWhenUsed/>
    <w:pPr>
      <w:snapToGrid w:val="0"/>
      <w:jc w:val="left"/>
    </w:pPr>
  </w:style>
  <w:style w:type="paragraph" w:customStyle="1" w:styleId="1">
    <w:name w:val="1"/>
    <w:basedOn w:val="a3"/>
    <w:qFormat/>
    <w:pPr>
      <w:widowControl/>
      <w:numPr>
        <w:numId w:val="1"/>
      </w:numPr>
      <w:wordWrap/>
      <w:spacing w:after="0"/>
      <w:ind w:leftChars="0" w:left="0"/>
    </w:pPr>
    <w:rPr>
      <w:rFonts w:ascii="Arial" w:hAnsi="Arial"/>
      <w:b/>
      <w:sz w:val="36"/>
    </w:rPr>
  </w:style>
  <w:style w:type="paragraph" w:styleId="30">
    <w:name w:val="toc 3"/>
    <w:basedOn w:val="a"/>
    <w:next w:val="a"/>
    <w:autoRedefine/>
    <w:uiPriority w:val="39"/>
    <w:unhideWhenUsed/>
    <w:pPr>
      <w:spacing w:after="0"/>
      <w:jc w:val="left"/>
    </w:pPr>
    <w:rPr>
      <w:smallCaps/>
      <w:sz w:val="22"/>
    </w:rPr>
  </w:style>
  <w:style w:type="paragraph" w:styleId="11">
    <w:name w:val="toc 1"/>
    <w:basedOn w:val="a"/>
    <w:next w:val="a"/>
    <w:autoRedefine/>
    <w:uiPriority w:val="39"/>
    <w:unhideWhenUsed/>
    <w:pPr>
      <w:tabs>
        <w:tab w:val="left" w:pos="1325"/>
        <w:tab w:val="right" w:pos="9016"/>
      </w:tabs>
      <w:spacing w:before="360" w:after="360"/>
      <w:ind w:left="1349" w:hangingChars="613" w:hanging="1349"/>
      <w:jc w:val="left"/>
    </w:pPr>
    <w:rPr>
      <w:b/>
      <w:bCs/>
      <w:caps/>
      <w:sz w:val="22"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AF3DB2"/>
    <w:pPr>
      <w:tabs>
        <w:tab w:val="left" w:pos="1349"/>
        <w:tab w:val="right" w:pos="9016"/>
      </w:tabs>
      <w:spacing w:after="0"/>
      <w:ind w:leftChars="213" w:left="426"/>
      <w:jc w:val="left"/>
    </w:pPr>
    <w:rPr>
      <w:b/>
      <w:bCs/>
      <w:smallCaps/>
      <w:sz w:val="22"/>
    </w:rPr>
  </w:style>
  <w:style w:type="paragraph" w:styleId="af0">
    <w:name w:val="header"/>
    <w:basedOn w:val="a"/>
    <w:link w:val="Char3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link w:val="af0"/>
    <w:uiPriority w:val="99"/>
    <w:rsid w:val="00D059CA"/>
    <w:rPr>
      <w:kern w:val="2"/>
      <w:szCs w:val="22"/>
    </w:rPr>
  </w:style>
  <w:style w:type="paragraph" w:styleId="af1">
    <w:name w:val="footer"/>
    <w:basedOn w:val="a"/>
    <w:link w:val="Char4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link w:val="af1"/>
    <w:uiPriority w:val="99"/>
    <w:rsid w:val="00D059CA"/>
    <w:rPr>
      <w:kern w:val="2"/>
      <w:szCs w:val="22"/>
    </w:rPr>
  </w:style>
  <w:style w:type="paragraph" w:customStyle="1" w:styleId="af8">
    <w:name w:val="af8"/>
    <w:basedOn w:val="a"/>
    <w:rsid w:val="007A0923"/>
    <w:pPr>
      <w:widowControl/>
      <w:wordWrap/>
      <w:autoSpaceDE/>
      <w:autoSpaceDN/>
      <w:snapToGrid w:val="0"/>
      <w:spacing w:after="0" w:line="240" w:lineRule="auto"/>
      <w:jc w:val="left"/>
      <w:textAlignment w:val="baseline"/>
    </w:pPr>
    <w:rPr>
      <w:rFonts w:cs="굴림"/>
      <w:color w:val="000000"/>
      <w:kern w:val="0"/>
      <w:szCs w:val="20"/>
    </w:rPr>
  </w:style>
  <w:style w:type="paragraph" w:styleId="af2">
    <w:name w:val="annotation subject"/>
    <w:basedOn w:val="a9"/>
    <w:next w:val="a9"/>
    <w:link w:val="Char5"/>
    <w:uiPriority w:val="99"/>
    <w:semiHidden/>
    <w:unhideWhenUsed/>
    <w:rsid w:val="00FF419A"/>
    <w:rPr>
      <w:b/>
      <w:bCs/>
    </w:rPr>
  </w:style>
  <w:style w:type="character" w:customStyle="1" w:styleId="Char10">
    <w:name w:val="메모 텍스트 Char1"/>
    <w:link w:val="a9"/>
    <w:semiHidden/>
    <w:rsid w:val="00FF419A"/>
    <w:rPr>
      <w:kern w:val="2"/>
      <w:szCs w:val="22"/>
    </w:rPr>
  </w:style>
  <w:style w:type="character" w:customStyle="1" w:styleId="Char5">
    <w:name w:val="메모 주제 Char"/>
    <w:link w:val="af2"/>
    <w:uiPriority w:val="99"/>
    <w:semiHidden/>
    <w:rsid w:val="00FF419A"/>
    <w:rPr>
      <w:b/>
      <w:bCs/>
      <w:kern w:val="2"/>
      <w:szCs w:val="22"/>
    </w:rPr>
  </w:style>
  <w:style w:type="character" w:customStyle="1" w:styleId="Char2">
    <w:name w:val="목록 단락 Char"/>
    <w:basedOn w:val="a0"/>
    <w:link w:val="a3"/>
    <w:rsid w:val="003920A9"/>
    <w:rPr>
      <w:kern w:val="2"/>
      <w:szCs w:val="22"/>
    </w:rPr>
  </w:style>
  <w:style w:type="table" w:styleId="af3">
    <w:name w:val="Table Grid"/>
    <w:basedOn w:val="a1"/>
    <w:uiPriority w:val="39"/>
    <w:rsid w:val="00285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sid w:val="002A39B2"/>
    <w:rPr>
      <w:b/>
      <w:bCs/>
    </w:rPr>
  </w:style>
  <w:style w:type="paragraph" w:styleId="af5">
    <w:name w:val="No Spacing"/>
    <w:qFormat/>
    <w:rsid w:val="001D3DE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customStyle="1" w:styleId="Default">
    <w:name w:val="Default"/>
    <w:rsid w:val="003520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 w:bidi="km-KH"/>
    </w:rPr>
  </w:style>
  <w:style w:type="paragraph" w:styleId="af6">
    <w:name w:val="caption"/>
    <w:basedOn w:val="a"/>
    <w:next w:val="a"/>
    <w:uiPriority w:val="35"/>
    <w:unhideWhenUsed/>
    <w:qFormat/>
    <w:rsid w:val="0035202A"/>
    <w:pPr>
      <w:widowControl/>
      <w:wordWrap/>
      <w:autoSpaceDE/>
      <w:autoSpaceDN/>
      <w:spacing w:line="240" w:lineRule="auto"/>
      <w:jc w:val="left"/>
    </w:pPr>
    <w:rPr>
      <w:rFonts w:ascii="Calibri" w:eastAsia="MS Mincho" w:hAnsi="Calibri" w:cs="DaunPenh"/>
      <w:i/>
      <w:iCs/>
      <w:color w:val="1F497D"/>
      <w:kern w:val="0"/>
      <w:sz w:val="18"/>
      <w:szCs w:val="18"/>
      <w:lang w:val="en-GB"/>
    </w:rPr>
  </w:style>
  <w:style w:type="paragraph" w:styleId="af7">
    <w:name w:val="Revision"/>
    <w:hidden/>
    <w:uiPriority w:val="99"/>
    <w:semiHidden/>
    <w:rsid w:val="003D5B1E"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SimSun"/>
        <a:font script="Hant" typeface="PMingLiU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MS Mincho"/>
        <a:font script="Hang" typeface="맑은 고딕"/>
        <a:font script="Hans" typeface="SimSun"/>
        <a:font script="Hant" typeface="PMingLiU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FC8E-604C-46B0-8F76-1333AD0F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7</Words>
  <Characters>123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sian Forest Cooperation Organization</vt:lpstr>
      <vt:lpstr>Asian Forest Cooperation Organization</vt:lpstr>
    </vt:vector>
  </TitlesOfParts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n Forest Cooperation Organization</dc:title>
  <dc:subject/>
  <dc:creator/>
  <cp:keywords/>
  <dc:description/>
  <cp:lastModifiedBy/>
  <cp:revision>1</cp:revision>
  <dcterms:created xsi:type="dcterms:W3CDTF">2020-12-01T04:04:00Z</dcterms:created>
  <dcterms:modified xsi:type="dcterms:W3CDTF">2020-12-23T04:54:00Z</dcterms:modified>
  <cp:version>0900.0001.01</cp:version>
</cp:coreProperties>
</file>